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วิชาการปฏิสัมพันธ์ระหว่างมนุษย์และคอมพิวเตอร์</w:t>
      </w:r>
      <w:r>
        <w:t xml:space="preserve"> </w:t>
      </w:r>
      <w:r>
        <w:t xml:space="preserve">(เช้า)</w:t>
      </w:r>
      <w:r>
        <w:t xml:space="preserve"> </w:t>
      </w:r>
      <w:r>
        <w:t xml:space="preserve">251167</w:t>
      </w:r>
    </w:p>
    <w:p>
      <w:pPr>
        <w:pStyle w:val="Date"/>
      </w:pPr>
      <w:r>
        <w:t xml:space="preserve">วันจันทร์ที่</w:t>
      </w:r>
      <w:r>
        <w:t xml:space="preserve"> </w:t>
      </w:r>
      <w:r>
        <w:t xml:space="preserve">25</w:t>
      </w:r>
      <w:r>
        <w:t xml:space="preserve"> </w:t>
      </w:r>
      <w:r>
        <w:t xml:space="preserve">พฤษจิกายน</w:t>
      </w:r>
      <w:r>
        <w:t xml:space="preserve"> </w:t>
      </w:r>
      <w:r>
        <w:t xml:space="preserve">2567</w:t>
      </w:r>
      <w:r>
        <w:t xml:space="preserve"> </w:t>
      </w:r>
      <w:r>
        <w:t xml:space="preserve">เวลา</w:t>
      </w:r>
      <w:r>
        <w:t xml:space="preserve"> </w:t>
      </w:r>
      <w:r>
        <w:t xml:space="preserve">09.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Make Directory ค่ะ MD ค่ะ ตามด้วยชื่อเล่นของตัวเองค่ะ MD ตามด้วยชื่อเล่นของตัวเองค่ะ อย่างของอาจารย์แอน MD ตามด้วย anne ได้แล้วกด Enter ลูก กด Enter เลยนะคะ กดแล้วทีนี้ให้หนูเข้าห้องที่หนูสร้างเมื่อกี้นี้ค่ะ เข้าห้องคือคำสั่งอะไรคะ เข้าห้อง C D วรรค ตามด้วยที่หนูสร้างเมื่อกี้นี้ค่ะ CD วรรคชื่อเล่นเมื่อกี้นี้ที่หนูสร้างขึ้นค่ะ หนูพิมพ์อย่างไร ก็พิมพ์อย่างนั้นนะคะ ตอนนี้จะมีปัญหาตัวเล็กตัวใหญ่ บางเครื่องก็มีผล ต้องมีค่ะ ค่ะ ต้องมีด้วย MD เป็นคำสั่ง ส่วนข้างหลังจะเป็นชื่อห้องที่เราสร้างขึ้น เหมือนเราทำในโฟลเดอร์น่ะลูก ทำในโฟลเดอร์ ใช่ค่ะ เพราะว่าสร้าง สร้างเสร็จก็ต้องเข้า คราวนี้เดี๋ยวจะให้น้องลบโดยที่ไม่ออกด้วย ทีนี้เสร็จแล้ว Enter เลยนะคะ ตอนนี้ Path Path ของหนูจะเป็น D Prompt ตามด้วยรหัสนักศึกษา และตามด้วยชื่อเล่นของตัวเอง ถูกต้องนะคะ หนูใช้คำสั่งดูข้างในค่ะว่ามีอะไรบ้าง คือ คำสั่ง Directory D dog i ink R Rat หนูค่ะ รอสักครู่นะคะ ใช่ ใช่ค่ะ ต้องได้แบบตัวนี้แหละค่ะ พยายามจะให้… ขยายไม่ได้ค่ะ นอกเสียจาก Cap แล้วก็วาง มีใครไม่ได้ไหมคะลูก มีไหม ได้นะคะ ได้ โอเคนะคะ ได้หมดแล้ว คราวนี้ให้หนูพิมพ์คำสั่ง Dir หลังชื่อเล่น ของตัวเองค่ะ หลังห้องของตัว Dir เพื่อที่จะดูว่า หลังจากที่เราสร้างห้องแล้วนี่ ระบบเขาสร้างอะไรให้เราบ้าง อันนี้คือ infarstrucนะคะ หรือเป็นในเรื่องของโครงสร้าง ด้วยเครื่องไว เครื่องไว้ หนูเลยไม่เห็นระยะของการประมวลผล เลยไม่เห็นตัว Interaction ที่หนุทำ แต่อันนี้อาจารย์ให้เห็นว่าถ้าหนูทำคำสั่ง ระบบเขาก็รับคำสั่ง พอรับคำสั่งปั๊บ เขาก็แสดงมาให้ เหมือนในที่สัปดาห์ที่แล้ว ที่อาจารย์บอกว่าทุกอย่างต้องมีคน คนทำการ Process แล้ว Output ออกมา เหมือนกับบอกให้ดเพื่อนไปซื่อก๋วยเตี๋ยว แล้วเพื่อนไปซื้อกลับมาให้ ใครเป็นคนรับคำสั่ง ใครเป็นคน Process นะคะ ตรงนี้ คราวนี้ เมื่อเขาสร้างแล้ว ให้เขามองข้างในนะคะ หนูจะเห็นว่าเขาจะสร้างห้องไว้ให้ 2 ห้อง โดยที่มีวันที่ ตามด้วยเวลานะคะ แล้ว Directory ไฟล์หมายถึงเรายังไม่มีไฟล์ใด ๆ ที่บรรจุอยู่ในนี้ 2. เขาบอกว่าเขาสร้างมาให้แล้วนะ 2 Directory ได้อย่างไรตรงนั้น นั่นคือระบบนะคะ นั่นคือระบบที่เขาสร้างขึ้น คราวนี้อาจารย์จะให้หนูลบห้อง โดยที่ยังไม่ออกจากห้อง เราจะลบได้หรือไม่ โดยการใช้คำสั่ง R D ค่ะ r rad หนู แล้ว D Dog สุนัข RD แล้วกด Enter ระบบต้องรองขออะไรสักอย่างลูก กด Enter ลูก Enter เห็นไหมคะ เขาไม่รูจัก ระบบเลยบอกว่าการส่งข้อมูลครั้งนี้ ไม่สามารถที่จะอะไรคะ Incorrect ไม่ถูกต้อง นี่ค่ะ นี่คือการรับคำสั่งและประมวลผลไม่ได้ คราวนี้ถ้าหนูใช้คำสั่ง RD วรรคตามด้วยชื่อเล่นค่ะ RD วรรค ตามด้วยห้องเมื่อกี้ค่ะ ตามด้วยชื่อเล่นของตัวเองค่ะ ของอาจารย์แอนจะเป็น RD anเห็นไหมคะ ระบบบอกเลยว่าคุณไม่สามารถที่จะค้นหาได้นะ เพราะเรายังไม่ได้ออกจากห้อง 1. ล่ะ เรายังไม่ได้ออกจากห้อง ห้องนั้นจะถูกทำลายไม่ได้ หรือลบทิ้งไม่ได้ เหมือนหนูยังไม่หมดคาบนี้ค่ะ หนูยังปิดเครื่องไม่ได้ คราวนี้ให้หนูออกจากห้อง รหัสของตัวเองนะคะ ออกจากห้องทั้งหมด โดยการใช้คำสั่ง CD CD/ตัว  อยู่ตรง ซ โซ่ค่ะ CD  อยู่ตรง ซ ตัว slash จะเป็นเหมือนตัวหาร เสร็จแล้ว Enter ลูก Enter หนูพิมพ์ได้แล้วให้กด Enter ค่ะ หนุจะออกทั้งหมดจะอยู่ในสถานะของ D Prompt ทุกคนต้องอยู่ในสถานะ D Prompt ทุกคนนะคะ โอเคไหม ตัวนี้ เจอไหมคะ เจอไหมคะ เจอไหม ต่อด้วย D prompt นะคะ คราวนี้อาจารย์จะให้หนูลบนะคะ จะให้ลบแล้วนะคะ ตอนนี้เราหลุดออกมาแล้วนะคะ ให้หนูใช้คำสั่ง RD วรรคชื่อเล่นค่ะ RD ann RD RD annRD ติดกันนะลูกนะ แล้ววรรคด้วยชื่อเล่นของตัวเองค่ะ แล้ว กด Enter ค่ะ RD วรรค ตามด้วยห้องที่ชื่อว่าเป็นชื่อเล่นของเราค่ะ หนูชื่ออะไร ชื่อบาส ชื่ออุบล ได้หมดเลยค่ะ กด Enter ระบบบอกว่าคุณไม่สามารถที่จะลบได้ เพราะ เราจะลบห้องที่อยู่ภายในไม่ได้ เราจะลบห้องไหน เราต้องเข้าไปในห้องก่อนหน้านั้น แสดงว่าครั้งนี้ หนูใช้ฟังก์ชัน หรือหนูกรอกข้อมูลลงไปที่ตรงกับที่ระบบต้องการ CD วรรครหัสนักศึกษาค่ะ CD: รหัสนักศึกษาค่ะ แล้ว Enter พิมพ์คำสั่ง CD ค่ะ พิมพ์คำสั่ง CD วรรคตามด้วยรหัสนักศึกษาค่ะ แล้ว Enter ค่ะ พร้อมนะ ตอนนี้สถานะของหนูอยู่ D prompt รหัสนักศึกษา ใช้คำสั่งลบห้องที่หนูสร้างขึ้น คือ ห้องที่สร้างเป็นชื่อเล่น RD วรรค RD ของอาจารย์แอนเป็น RD ann ค่ะ RD คือ คำสั่งลบ Directory คำสั่ง Del จะเป็นการลบไฟล์ไฟล์หนึ่ง อันนี้หนูใช้ในกรณีที่ winsdow ใช้งาแล้วหนูจะต้องไปเปิดในเรื่องของ Command Dos หนูจะได้ใช้งานได้ แล้วอันนี้จะอยู่ใน Interaction บทที่ 2 นะคะ ที่เราจะก้าววันนี้ด้วย เป็นของ Human Enter ค่ะ ตอนนี้ ระบบร้องขอเรียบร้อยแล้วนะคะ ระบบเข้าใจ คนที่ Input Input จะเข้าเข้าหาคนที่เขาจะ Output อยู่ตรงกลางระบบ ระบบอยู่ตรงกลางแล้ว ระบบบอกว่า อ๋อ คุณออกมาแล้ว คุณจะลบห้องที่คุณออกมาได้แล้ว หนู Dir ห้องของชื่อเล่นตัวเองจะหายได้ค่ะ DIR ดูห้องค่ะ ห้องจะต้องไม่เหลือแล้วนะคะ ตอนนี้ ห้องจะเหลือห้องเดียว คือห้องรหัสนักศึกษา โอเคนะ เราจะใช้คำสั่ง CD.. เพื่อออกจากห้องรหัสนักศึกษาค่ะ CD..พิมพ์คำสั่ง CD.. ค่ะ แล้ว Enter cd.. .. 2 ครั้งนะคะ .. 2 ครั้ง cd.. ไม่ต้องเว้นวรรคนะคะ อันนี้ไม่ต้องวรรคเลย หนูพิมพ์ cd.. แล้วEnter ค่ะ คราวนี้ลบห้องที่เป็นรหัสนักศึกษาค่ะ rd ตามด้วยรหัสนักศึกษาค่ะ แล้ว Enter ค่ะ RD วรรครหัสนักศึกษาค่ะ แล้ว Enter ค่ะ Dir ดูค่ะ ห้องทั้งหมดจะต้องเหมือนกับที่ Directory ด้านบนค่ะ พิมพ์ dir อีกครั้งหนึ่งค่ะ ตอนนี้ทั้งหมดใน Drive D Dog ทั้งหมด จะไม่เหมือนกัน ให้หนูสังเกตนะคะ สังเกตชื่อไฟล์ ดูที่หน้าจอของอาจารย์ได้เลยนะคะ ดูที่หน้าจอของอาจารย์สังเกตได้เลยว่าถ้าเป็นภาษาไทยบางครั้ง ระบบ เขาไม่รู้จัก โอเคนะคะ บางทีเขาไม่รู้จัก อาจมีหนอน ก็คือ Warm กินไฟล์ไฟล์นั้น ฉะนั้นแล้ว เวลาหนูจะ Save เป็นไปได้นะ ให้หนู Save เป็นไฟล์ภาษาอังกฤนะคะ อย่างน้อยเขาก็รู้ เพราะระบบคอมพิวเตอร์เขาจะรู้ในเรื่องของภาษาอังกฤษมากกว่าภาษาไทย โอเคนะคะ ตอนนี้สถานะของ Dot Prompt อาจารย์ให้พื้นฐานทั้งหมด ที่ตัวนี้อาจารย์จะสรุปให้นะคะ ว่าวันนี้เรามีอะไรบ้าง จะได้ตัวใหญ่ ๆ นะคะ ตรงนี้นะคะ พร้อมนะ วันนี้หนูจะมีคำสั่งอะไรบ้างคะ md หมายถึง การสร้างนะคะ สร้างห้องนะคะ เป็นการสร้าที่หนูสร้างห้อง คลิกขวา แล้วหนูก็ New แล้วหนูก็สร้างชื่อห้องนะคะ นี่คือ md จากนั้นหนูใช้คำสั่งอะไรคะ cd นะคะ อันนี้สรุปให้เฉย ๆ นะคะลูก Cd.. หมายถึง การออกจากห้องค่ะ ออกนะคะ ออกจาก… ห้อง 1 ห้องเท่านั้นค่ะ อันนี้อกจากห้อง 1 ห้อง cd .. คำสั่ง cd จะเป็นการออกทั้งหมดค่ะ อันนี้ออกทุกห้องนะคะ ออกทุกห้อง อกทุกห้อง ต่อมาค่ะ หนูใช้คำสั่งคือrd rd หมายถึง การลบห้องนะคะ หมายถึงการลบ Directory นั่นเอง หมายถึงการลบห้อง วิธีการเขียน ถ้าหนุจะเขียนการสร้างห้องหนูเขียนอย่างไรคะ m… md วรรค ตามด้วยชื่อห้อง เช่น หนูสร้างเป็นชื่อห้องว่าอะไรคะ รหัสนักศึกษา เช่น อันนี้เช่นนะคะ อันนี้ เช่น ให้เป็นตัวอย่างด้วยนะคะ ส่วนลบห้อง หนูจะใช้คำสั่งอะไรคะ rd แล้วตามด้วยชื่อห้อง เช่น หนูใช้ลบห้องตัวนี้นะคะ อันนี้ เช่น อันนี้เช่นนะคะ เช่น อันนี้วรรค 1 วรรคนะคะลูก อันนี้วรรค 1 วรรค อันนี้ก็วรรค 1 วรรค คำสั่งสุดท้ายที่อาจารย์ให้หนูใช้วันนี้คือคำสั่งอะไรคะ dir dir เป็นการดูว่าข้างในมีอะไรบ้างนะคะ ดูภายใน ดูภายในห้อง ห้อง ห้องครั้งนี้ใช้คำสั่งภาษาอังกฤษว่า Directory นะคะ หนูจะใช้คำว่า Directory ก็ได้นะ อันนี้จะเป็นในที่หนูให้ใช้ ถามว่าอาจารย์แอนจะออกไหม จะออกบางคำสั่งเท่านั้นนะคะ เพราะ 1 บทอาจารย์จะออกแค่ 2 ข้อแค่นั้น อาจารย์จะออกแค่ 2 ข้อ อันนี้เป็นการสร้าง หนูจำได้ใช่ไหมคะ ที่หนูส่งก่อนเที่ยงคืน ให้ส่งว่าใครเป็นคนสั่ง สั่งอะไร ใครเป็นคนรับคำสั่งนั้น ๆ อาจารย์ดูแล้วนะคะที่ส่งมา ทำดีมาก ใช้คำว่า</w:t>
      </w:r>
      <w:r>
        <w:t xml:space="preserve"> </w:t>
      </w:r>
      <w:r>
        <w:t xml:space="preserve">“</w:t>
      </w:r>
      <w:r>
        <w:t xml:space="preserve">ทำดีมาก</w:t>
      </w:r>
      <w:r>
        <w:t xml:space="preserve">”</w:t>
      </w:r>
      <w:r>
        <w:t xml:space="preserve">ค่ะ ทำดีมาก ขอบคุณมาก ๆ นะคะ ขอบคุณมาก ๆ คราวนี้หนูส่งงานแล้ว หนูพร้อมนะคะตอนนี้ พร้อมที่จะนำเสนอ กลุ่มไหนจะเริ่มต้นก่อนค่ะ กลุ่มไหนคะ กลุ่มไหน ใครจะเริ่มต้นก่อนคะ</w:t>
      </w:r>
    </w:p>
    <w:p>
      <w:pPr>
        <w:pStyle w:val="BodyText"/>
      </w:pPr>
      <w:r>
        <w:t xml:space="preserve">(นักศึกษาหญิง) สวัสดีค่ะ กลุ่มพวกเราจะนำเสนอเรื่อง Game Avalon</w:t>
      </w:r>
    </w:p>
    <w:p>
      <w:pPr>
        <w:pStyle w:val="BodyText"/>
      </w:pPr>
      <w:r>
        <w:t xml:space="preserve">(อาจารย์สุรีย์พัชร) อย่างนั้นแสดงว่าอีกกลุ่มต้อง Perfac</w:t>
      </w:r>
    </w:p>
    <w:p>
      <w:pPr>
        <w:pStyle w:val="BodyText"/>
      </w:pPr>
      <w:r>
        <w:t xml:space="preserve">(ล่าม) ก็ปกติ อายุ 3-12 ขึ้นไปนะคะ เล่นได้5-10 คน ค่ะ สามารถเล่นได้ตั้งแต่ 5-10 คนนะคะ</w:t>
      </w:r>
    </w:p>
    <w:p>
      <w:pPr>
        <w:pStyle w:val="BodyText"/>
      </w:pPr>
      <w:r>
        <w:t xml:space="preserve">(อาจารย์สุรีย์พัชร) เมื่อกี้พี่ล่ามพูดหรือเปล่าคะ</w:t>
      </w:r>
    </w:p>
    <w:p>
      <w:pPr>
        <w:pStyle w:val="BodyText"/>
      </w:pPr>
      <w:r>
        <w:t xml:space="preserve">(ล่าม) ใช่ครับ พุดอยู่ครับ</w:t>
      </w:r>
    </w:p>
    <w:p>
      <w:pPr>
        <w:pStyle w:val="BodyText"/>
      </w:pPr>
      <w:r>
        <w:t xml:space="preserve">(อาจารย์สุรีย์พัชร) โอเค ชัดเ</w:t>
      </w:r>
    </w:p>
    <w:p>
      <w:pPr>
        <w:pStyle w:val="BodyText"/>
      </w:pPr>
      <w:r>
        <w:t xml:space="preserve">(ล่าม) โอเคครับ ผู้เล่นนะคะ เล่นได้ตั้งแต่ 5 คน ถึง 10 ค่ะ เหมาะกับเด็กอายุ 13 ปีขึ้นไปค่ะ</w:t>
      </w:r>
    </w:p>
    <w:p>
      <w:pPr>
        <w:pStyle w:val="BodyText"/>
      </w:pPr>
      <w:r>
        <w:t xml:space="preserve">(นักศึกษาหญิง) ตัวละคร ฝ่ายอัศวิน Merlin ใครบ้างที่อยู่ฝ่ายโจร เพอร์ซิวาล มีความสามารถในการรู้ตัว เมอร์ลินทำหน้าที่คอยปกป้องไม่ได้ถูกจับได้และถูกสังหาร ฝ่ายโจร แอสซาซิน มีความสามารถในการเลือกสังหาร 1 ในผู้เล่นของฝ่ายอัศวินในตอนจบเกม กรณีฝ่ายอัศวินชนะ ถ้าผู้ที่สั่ง… ถ้าหากผู้ที่ถูกสังหารเป็นเมอร์ลิน ฝ่ายโจรจะเป็นฝ่ายชนะแทน Mordred มีความสามารถในการปิดบังตัวตนของตนเอง Merdred ตัวละครนี้อยู่ฝ่ายโจร Morgana มีความสามารถในการสวมรอยเป็นเมอร์เดรดเพอร์ซิวาลไม่สามารถแยกได้ว่าใครเป็นเมอร์ลินตัวจริง Oberon มีความสามารถในการไม่เปิดเผยตัวตน ฝ่ายโจน คนอื่น จะไม่รู้ว่าตัวละครนี้อยู่ฝ่ายโจรด้วยกัน กลับกัน Oberon เองก็ไม่รู้เช่นกันว่า มีใครบ้างที่อยู่ฝ่ายโจร</w:t>
      </w:r>
    </w:p>
    <w:p>
      <w:pPr>
        <w:pStyle w:val="BodyText"/>
      </w:pPr>
      <w:r>
        <w:t xml:space="preserve">(ล่าม) การแบ่งสีนะครับ เกมนี้… ครับ เกมนี้เล่นเพื่อความสนุกนะครับ สีมืด คือ สีที่มองไม่เห็น วิธีเล่นเกมนะครับ จะแบ่งกลุ่มเป็น 2 ทีม เล่น 6 คนขึ้นไป ทีมเมอร์เดรดจะมี 3 คน ก็จะเล่นเป็นตัวหมากนะครับ ก็จะแบ่งบทบาททั้ง 2 ฝ่ายก็จะเล่นตามบทบาท ผู้เล่นฝ่ายดีก็เป็นฝ่ายชนะครับ ถ้าเกิด สมมติว่าฝ่ายอัศวินจับได้ ถ้าเกิดมีคนชนะ 3 ใน 5 คน เป็นฝ่ายชนะครับ ทีมอัศวินนะคะ ถ้าเกิดทำภารกิจที่ได้รับมอบหมาย 3 ครั้ง จึงเป็นฝ่ายชนะได้ ฝ่ายโจรทำภารกิจ… ถ้าทำภารกิจ… ถ้าฝ่ายทีมอัศวินล้มเหลวครบ 3 ครั้ง ทีมโจรจะได้สิทธิเอาตัว จะเดาตัว Merlin แล้วก็ทำการสังหาร ถ้าทำสำเร็จ ทีมโจรชนะค่ะ</w:t>
      </w:r>
    </w:p>
    <w:p>
      <w:pPr>
        <w:pStyle w:val="BodyText"/>
      </w:pPr>
      <w:r>
        <w:t xml:space="preserve">(นักศึกษาหญิง) กลุ่มพวกเราจบการนำเสนอเพียงเท่านี้ค่ะ ขอบคุณค่ะ ไ</w:t>
      </w:r>
    </w:p>
    <w:p>
      <w:pPr>
        <w:pStyle w:val="BodyText"/>
      </w:pPr>
      <w:r>
        <w:t xml:space="preserve">(นักศึกษาชาย) สวัสดีครับ พวกเรากลุ่มที่ 1 วันนี้จะมานำเสนอ Game Ultimate Warewolf สมาชิกจะมีดังนี้ครับ 1. นายวุฒิชัย เหล่าแหลม 2. นาย พุทธพันธุ์ 3. นาย กฤตกร ภาคทอง เกม Ultimate Werewolf เป็นเกมจำลองสถาการณ์ให้มีมนุษย์และฝ่ายหมาป่า โโยอีกฝ่ายจะชนะได้ก็ต่อเมื่อกำจัดอีกฝ่ายได้ทั้งหมด มนุษย์เหลือจำนวนเท่ากับฝ่ายหมาป่า ฝ่ายมนุษย์จะเป็นฝ่ายพ่ายแพ้ ชาวบ้านจะไม่รู้ว่าใครเป็นมนุษย์หมาป่า หากฝั่งหมาป่าต้อง..และฝั่งหมาป่าต้องพยายามแฝงตัว และค่อย ๆ กำจัดฝ่ายชาวบ้านไปทีละคน เพื่อได้รับชัยชนะ เป็นเกมที่ต้องชิงไหวชิงพริบและต้องอาศัยทักษะพูดเขาแทรกครับ ลักษณะสีของเกมนะครับ สีมืดมองไม่ชัด และตัวละครมีมนุษย์หมาป่า ชาวบ้าน เทพยากรณ์และตัวอื่น ๆและมีตัวละครอื่น ๆ ที่ผู้เล่นสามารถเลือกได้ความชอบครับ ประเภทบอร์ดเกมเป็นประเภทปาร์ตี้ เหมาะสำหรับวัยรุ่น วัยทำงาน ที่เล่น ตั้งแต่เด็กอายุตั้งแต่ 8 ปีขึ้นไปครับ จำนวนผู้เล่น 5-75 คน</w:t>
      </w:r>
    </w:p>
    <w:p>
      <w:pPr>
        <w:pStyle w:val="BodyText"/>
      </w:pPr>
      <w:r>
        <w:t xml:space="preserve">(ล่าม) ระยะเวลาเล่นนะครับ ประมาณ 30 นาที หรือ 30 นาทีขึ้นไปนะครับ ก็จะแบ่งฝ่ายเป็นฝ่ายผู้เล่น ฝ่ายค้นหา ฝ่ายมนุษย์หมาป่า แล้วเป็นชาวบ้านครับ พอดีล่ามมองไม่เห็นนะครับ เมื่อกี้เนื่องจากล่ามมอภาพไม่ค่อยชัด แล้วก็อยู่ไกลนะครับ ล่ามก็เลยมองไม่เห็นนะครับ</w:t>
      </w:r>
    </w:p>
    <w:p>
      <w:pPr>
        <w:pStyle w:val="BodyText"/>
      </w:pPr>
      <w:r>
        <w:t xml:space="preserve">(อาจารย์สุรีย์พัชร) ไปใกล้ ๆ หน่อย</w:t>
      </w:r>
    </w:p>
    <w:p>
      <w:pPr>
        <w:pStyle w:val="BodyText"/>
      </w:pPr>
      <w:r>
        <w:t xml:space="preserve">(ล่าม) โอเคครับ ได้ครับ เป็นผลลัพธ์ของมนุษยืหมาป่าหรือเปล่าครับ เป็นบอร์ดเกม เป็นกล่องรูปร่างของบอร์ดเกมนะคะ ค่ะ ธีมของบอร์ดเกมก็จะเป็นธีมมืดค่ะ จะเล่นในเกมหมาป่าจกออกล่าตอนกลางคืนค่ะ ค่ะ เรียบร้อยค่ะ ขอบคุณค่ะ</w:t>
      </w:r>
    </w:p>
    <w:p>
      <w:pPr>
        <w:pStyle w:val="BodyText"/>
      </w:pPr>
      <w:r>
        <w:t xml:space="preserve">(นักศึกษาชาย) ครับ สำหรับพวกเราก็ขอจบการนำเสนอเพียงแค่นี้ครับ ขอบคุณครับ</w:t>
      </w:r>
    </w:p>
    <w:p>
      <w:pPr>
        <w:pStyle w:val="BodyText"/>
      </w:pPr>
      <w:r>
        <w:t xml:space="preserve">(อาจารย์สุรีย์พัชร) คราวนี้จะเป็นคะแนนนะ ที่หนูทำ อาจารย์จะชมเป็นอันดับแรกเลยนะคะ คะแนนจะแจ้งเข้สไปไว้ใน Classroom นะคะ ให้เห็นเลย เพราะกลุ่มแรกชื่อเกมอะไรนะคะ Ava อะไรนะ Avalon หรือเปล่าลูก ปิดหมดเลยใช่ไหมคะนี่ เกมหนูอยู่ไหน เกมหนูอยู่ไหน เอาเป็นว่าเกมแรกแล้วกันนะ ที่มีรูปแตงโมนะคะ อาจารย์ชมเชยมากในเรื่องของสไลด์ แต่หนูไม่มีสมาชิกในกลุ่มเลย ไม่สามารถที่จะให้คะแนนได้เลยว่ามีใครบ้างนะคะ แต่ส่วนอีกกลุ่มหนึ่งนะคะ กลุ่มอีกกลุ่มหนึ่งที่มีเมื่อสักครู่นี้ จะเป็นกลุ่มที่เล่นเกม อาจารย์สอบถามนิดหนึ่งค่ะ เกมเมื่อกี้นะคะ เป็นเกมออนไลน์เหรอคะ แสดงว่าเป็นการ์ดใช่ไหมคะ เป็นการ์ด เพราะหนูบอกว่าเล่น 5-75 คน เป็นเกมการ์ดนะคะ เป็นเกมการ์ด ไม่ใช่เกมออนไลน์ เป็นการนั่งเล่น ถูกไหมคะ นั่นแสดงว่าการนั่งเล่นไม่มีผลต่อเกมนี้ จริงไหมคะ เล่น 2 คนก็ได้ เล่นคนเดียวก็ได้ไหมคะ คนเดียวเล่นกับบอร์ดน่ะค่ะ เข้าใจไหม คนเดียวเล่นกับบอร์ดน่ะค่ะ คนเดียวเล่นกับบอร์ดได้ไหม เหมือนการ์ดยูริ การ์ดทั่ว ๆ ไป พอดีว่าลูกชายอาจารย์ก็เล่นเหมือนกันค่ะ เล่นได้อยู่ใช่ไหมคะ อย่างนั้นก็แสดงว่าผู้เล่นเล่นตั้งแต่ 1 คนขึ้นไป แต่ต้องมีข้อแม้ว่าต้องเล่นกับบอร์ด แต่ถ้า 2 คน ผู้เล่นจะเล่นด้วยกัน แต่ผู้เล่นทั้ง 2 คน หรือกี่คนต้องมีการ์ดนั้น ๆ ใช่หรือไม่คะ โอเค และติเรื่องของสไลด์ น่าจะเป็นอายุของหนูกับของอาจารย์หรือเปล่า ตัวหนังสือเล็กมากนะคะ ตัวหนังสือเล็กมา แล้วหนูปล่อยพื้นที่มันโล่งจนเกินไปน่ะค่ะ คือ อาจารย์อยากเปิดมากเลยตอนนี้ เปิดงานของหนูไว้ลูก งานของหนูอยู่ไหน นี่ค่ะ นี่ อันนี้อาจารย์ชมเชยค่ะ หนูมีรหัส หนูมีสมาชิกกลุ่ม ดีมาก ๆ เลย อันนี้ดีมาก ๆ พอมาอันนี้ปุ๊บ หน้าสไลด์ หนูน่าที่จะมี… ก็น่าจะมีภาพการ์ดเกิดขึ้นที่นี่ แล้วหนูปล่อยพื้นที่โล่งเยอะมากค่ะ ตรงนี้ หนูปล่อยโล่งเยอะมากเลย พอมาตรงนี้ ลูกกลับแน่น เห็นไหมคะ แน่น แล้วหนูบอกว่าลักษณะของสี และมองไม่ชัด เกมของการ์ด การ์ดเขาไม่ได้มืดหรือเปล่าคะ อยู่ที่ไฟไหม ใช่ไหม อยู่ที่ไฟไหม ส่วนบอร์ดเกมเป็นปาร์ตีส่วนเด็กที่เล่น ทำไมหนูถึงบอกว่า 8 ปีคะ่ อีกกลุ่มหนึ่งอาจารย์มีชมเยอะค่ะ ชมเยอะ ชมเยอะ นะคะ อีกกลุ่มก็มีชมเชยเยอะมาก อีกกลุ่มก็ชมเยอะพอสมควร แล้วคือด้วยความที่ทำไมไหนูถึงระบุเป็น 8 ปี อันนี้คือการ์ดนี่ ใครก็ได้ใช่ไหมคะ ที่เขาสนใจ ถูกไหมลูก ไม่ว่าจะเป็นอายุเท่าไร 1 ขวบก็ได้ อันนี้อาจารย์พูดถึงลูกชายนะ อาจารย์เล่นตั้งแต่ 2 ปี ตั้งแต่ 2 ปีเลยนะคะ อันนี้ อันนี้หนูเอามาหนูไม่ผิดนะคะ หนูไม่ผิด ส่วนระยะในการเล่น ไม่ได้มีระยะเวลาในการเล่นหรือเปล่าคะ ขึ้นอยู่กับว่าการเล่นของเขาอาจจะเล่นภายใน 5 นาทีก็ได้ 10 นาทีก็ได้ ขึ้นอยู่กับผู้เล่นใช่ไหมลูก ใช่ไหมคะ ขึ้นอยู่กับผู้เล่นนะคะ ส่วนการเล่นเขาบอกว่ามีผู้ดำเนินเกม ผู้ดำเนินเกมแสดงว่าหนูต้องมีกรรมการเหรอคะ ผู้ดำเนินเกมคือผู้เล่นหรือเปล่าคะ เป็นผู้เล่น เทพยากรณ์ คือ โอเคนะคะ มนุษย์หมาป่า คือ ข้อมูลในการ์ด ชาวบ้านคือข้อมูลในการ์ด นำการ์ดมาวาง ๆ ๆ ถูกไหมลูก พอดีอาจารย์เล่นการ์ดไม่เป็นหรอกค่ะ มาเห็นตรงนี้ เห็นตรงนี้ ว่าเป็นการ์ด นี่ภาพนี่น่ะค่ะ ถ้าหนูเอาภาพนี้นะคะ แล้วนำไปปใส่ ก้จะทำให้ดูดีขึ้น โอเคไหมคะลูก อันนี้อาจารย์ติเรื่องของสไลด์นะคะลูก แล้วหนูมีในเรื่องของการจบ ในการนำเสนอ โอเค อันนี้อาจารย์โอเคมากเลย ส่วนอีกสไลด์หนึ่งหนุเก็บไว้ตรงไหนลูก อีกสไลด์หนึ่ง ที่โหลดไว้ ไหนคะ เปิดเลยค่ะ เชิญ ๆ ๆ ค่ะ เชิญเลย เชิญเลย เจอไหม ดับเบิลคลิกเลยค่ะ โอ้โห เก็บไว้ลึกค่ะ Double คลิกขึ้นมาเลย โอเคค่ะ ขอบคุณค่ะ ขอบคุณค่ะ อันนี้ขอชมเลยนะคะ อันดับแรก F5 คือกดเพื่อที่จะให้นำเสนอในสไลด์นั้น ๆ นะคะ เกมนี้ Avalon เป็นเกมเกี่ยวกับผลไม้เหรอคะ คำถามนะ เกมนี้เป็นเกมเกี่ยวกับผลไม้ใช่ไหมคะ ไม่ใช่ ก็เห็นผลไม้ไงก็เลยว่าผลไม้นะ ต่อมาค่ะ ตรงสมาชิกนะคะ หนูใส่ชื่อสมาชิก และหนูออกแบบได้ดีมาก ๆ อาจารย์พูด ออกแบบได้ดีมาก สีสันดีมาก ต้องพูดว่าดีมากเลย เพราะว่าภาพที่หนูทำ ไม่ว่าจะใช้ว่าว่าสมาชิกนะคะ สมาชิก หนูตีกรอบได้สวย แต่หนูผิดหลักตรงที่เกมของเราเป็นเกมอะไร ควจจะมีภาพเกมนั้น ๆ วางอยู่นะคะ วางอยู่ ทีนี้พอหนูมาปุ๊บ เป็นเกมของ Avalon ถ้าเป็นไปได้นะคะ เป็นไปได้ หนูใช้วิธีการ Copy นะคะ ตัวนี้ค่ะ เป็น Copy เกมออกมา เป็น Template ก็ได้ อันนี้เข้าใจความหมายอยู่ว่าหนุอยากได้เทมเพลตน่ารัก น่ารัก อันนี้เข้าใจแล้วเกม Avalon เป็นเกมการ์เหมือนกันใช่ไหมคะ เป็นเกมการ์ดใช่ไหมลูก เกมการ์ด ก็แสดงว่าเป็นชุด ๆ เหมือนกับเกมเมื่อสักครู่นี้ เป็นเกมเหมือนสักครูนี้ หนูบอกว่าผู้เล่น 5 คน ถึง 20 คนเป็นต้นไป แสดงว่าผู้เล่น 20 คน ก็ไม่ได้ ได้ไหม จำกัดผู้เล่นไหมคะ จำกัดไหมลูกผู้เล่น ผู้เล่น จำกัดด้วยเหรอคะ ถ้าติต่างว่า 10 คนนั้นเขามีการ์ด อาจารย์ก็มีการ์ดอยู่ 1 คน อาจารย์ขอเล่นด้วยได้ไหมคะ หนุครบ 10 แล้ว ได้ไหม ได้ ตรงนี้ตอบ จะโอเคนะคะ แสดงว่ากี่คนก็ได้ใช่ไหมคะ เวลาเล่น ใช่ไหมลูก กี่คนก็ได้ กี่คนก็ได้ โอเค กี่คนก็ได้ เหมาะตั้งแต่ 13 ปีขึ้นไป แสดงว่าภายในนี้ภาพไม่น่าดูเหรอคะลูก ภาพ ภาพล่อแหลมเหรอ ถึงได้ถึง 13 ปีขึ้นไป เด็กเล่นได้ไหมคะ อันนี้ เด็กเล่นได้ไหม ทำไม่เล่นไม่ได้คะลูก ทำไมเล่นไม่ได้ ทำไมเอ่ย เกมน่าจะยากขึ้น หรือเด็กอ่านหนังสือไม่ออก</w:t>
      </w:r>
    </w:p>
    <w:p>
      <w:pPr>
        <w:pStyle w:val="BodyText"/>
      </w:pPr>
      <w:r>
        <w:t xml:space="preserve">[เสียงหัวเราะ]</w:t>
      </w:r>
    </w:p>
    <w:p>
      <w:pPr>
        <w:pStyle w:val="BodyText"/>
      </w:pPr>
      <w:r>
        <w:t xml:space="preserve">(อาจารย์สุรีย์พัชร) คราวนี้หนูบอกว่าตัวละคร หนูบอกว่ามีฝ่ายอัศวิน แต่ก่อนที่หนูจะบอกนะ หนูน่าจะบอกก่อนว่าผู้เล่นเท่ากับเท่านี้ แล้วหนูมีฝ่ายไหนบ้าง นี่ค่ะ มีฝ่ายอัศวิน มีฝ่ายโจรนะคะ อากาศดี เลยนอนไม่ตื่น นี่ไงคะ อ้อ ถ้า… ถ้าภาพนะคะ ภาพเป็นอย่างที่เห็น ดูนะคะ ถ้าเป็นภาพอย่างที่เห็นอาจารย์เห็นด้วยค่ะ 13 ปีขึ้นไป เพราะภาพน่ากลัวมากสำหรับเด็กอายุ 5 ขวบ เขาจะไม่รู้เลยว่า นี่ เป็นดาบ นี่เป็นเลือด อันนี้เป็นหน้าผีนะคะ อันนี้เป็นลูกแก้ว เด็กก็จะไปหาลูกแก้วมา เพื่อที่จะนำมาสร้างอะไรสักอย่างหนึ่งนะคะ ส่วนคำว่า</w:t>
      </w:r>
      <w:r>
        <w:t xml:space="preserve"> </w:t>
      </w:r>
      <w:r>
        <w:t xml:space="preserve">“</w:t>
      </w:r>
      <w:r>
        <w:t xml:space="preserve">มองไม่เห็น อาจารย์มองว่า หนูไม่น่าเขียนเลยทั้ง 2 กลุ่ม เพราะเป็นการ์ด การ์ดจะมีลักษณะหนึ่ง คือ ไม่สว่าง ไม่สว่างสักการ์ดค่ะ ไม่ว่าจะการ์ดอะไรก้ตาม นอกเสียจากการ์ดของเด็ก ๆ จะสว่างนิดหนึ่งนะคะ พอมาสไลด์นี้ โอ้โห 1 สไลด์ จำไว้นะคะ ไม่ควรเกิน 7 บรรทัด แน่นมาก แล้วหนูไม่มี นี่ค่ะ ไม่มีเกมเลยค่ะลูก ไม่มีเกมเลยนะคะ ไม่มีเกมเลย แล้วเกมแบ่งออกเป็น 2 ทีมด้วย แปลกมาก แบ่งออกเป็น 2 ทีม ก็แสดงว่ามีทีมที่เป็นทีมคนดี ทีมคนดี กับทีมโจร ความหมายใช่ไหมลูก มีคนดีกับโจร 2 ทีม ผู้เล่น อันนี้คืออาจารย์อ่านตามที่หนูเขียนมาทั้งหมดนะคะ ถามว่าสนุกไหม ขึ้นอยู่กับคนชอบ ถูกไหมคะอันนี้ ขึ้นอยู่กับคนขอบ หนูต้องใส่เลยว่าลักษณะของผู้เล่นเป็นผู้ที่ชอบในลักษณะของเกมการ์ดถูกไหมคะ ผู้เล่น แต่ถ้าถามว่า ถามตัวหนู หนูไม่ชอบเล่น เพราะหนูไม่ชอบเล่นการ์ด ถูกไหมคะ แต่เราอยู่ในอายุที่หนูบอก 13 ปีขึ้นไป แสดงว่าหนูก็ต้องเล่นได้ แต่ถ้าหนูไปเขียนในลักษณะบอกว่า ผู้เล่นเหมาะกับผู้ที่สนใจเล่นเท่านั้น อันนี้จะเป็นคะแนนเลยทันทีนะคะ ส่วนผลลัพธ์นะคะ ผลลัพธ์ อาจารย์ชอบการใช้ตัวอันะคะ ตัวอักษรของเกม ของเกมนี้ของกลุ่มนี้ อาจารย์ชอบมา ใช้คำพูดว่า</w:t>
      </w:r>
      <w:r>
        <w:t xml:space="preserve">”</w:t>
      </w:r>
      <w:r>
        <w:t xml:space="preserve">ชอบมาก" ไม่ได้ชอบเป็นการส่วนตัว 1. ตัวใหญ่ 2 อ่านได้อย่างชัดเจน 3. หนูทำได้เต็ม เต็มหน้าจอ แต่ข้อผิดพลาด คือ หนูไม่มีภาพของการ์ดเลย โอเคนะคะ จนหน้าสุดท้าย หนูก็ยังไม่มีการ์ดให้เห็น โอเคนะ อันนี้คือในสิ่งที่อาจารย์ชมเพราะ 1. ล่ะ สไลด์หน้ามอง แต่ถามคำแรกเลย ว่าหนูเป็นเกมเก็บผักหรือเปล่าคะ เพราะว่าคำว่า</w:t>
      </w:r>
      <w:r>
        <w:t xml:space="preserve"> </w:t>
      </w:r>
      <w:r>
        <w:t xml:space="preserve">“</w:t>
      </w:r>
      <w:r>
        <w:t xml:space="preserve">ใครคิดได้หรอกค่ะ ว่า Avalon จะเป็นชื่ออะไร เหมือน ๆ กับคนที่ใช้ดาว ใช้ดวงใช้อะไรสักอย่างหนึ่งน่ะค่ะ เป็นการพยากรณ์อะไรให้มันเกิดขึ้น แต่หนูต้องมีภาพให้สื่อนะคะ ภาพให้สื่อ โอเคนะคะ ภาพหนุไม่สื่อเลย ส่วนอีกกลุ่มหนึ่งก็ตัวหนังสือก็เล็กมาก แล้วปล่อยพื้นที่โล่ง โอเคนะคะ คะแนนจะไปตามสไลด์และการนำเสนอแต่ละบุคคล อาจารย์มีคะแนนให้นะคะ แต่ละคน อาจารย์ ไม่ตินะคะ ว่าหนูจะต้องใช้เป็นภาษาใบ้ หรือว่าหนูเป็นคนพูด คนพูด คนพูดได้พูดก็พูด แต่คนพูดไม่ได้ ใช้ภาษาใบ้ แล้วพี่ล่ามนะคะ พี่ล่ามสัญญาณไม่ดี ไม่เป็นไร อาจารย์ดูแล้วว่าหนูมีความตั้งใจที่จะนำเสนอ อาจารย์ก็โอแล้วนะคะ อันนั้นโอแล้ว ในกลุ่ม 1 กลุ่ม จะมีคะแนนได้คะแนนโดด 1 คน ทั้ง 2 กลุ่มเลย แต่ไม่ขอบอกนะคะว่าเป็นใคร แต่จะส่งคะแนนให้ ภายในวันพุธนี้ หนูจะเห็นคะแนนการนำเสนอนะคะ ถามได้นะคะถามเข้ามาในกลุ่มได้ ว่าทำไมหนูถึงได้คะแนนน้อยกว่าเพื่อน ถามได้ คราวนี้ในเรื่องของการนำเสนอ อาจารย์พอแล้วนะคะ คนเริ่มต้นของกลุ่มที่ 2 หนูเริ่มต้นได้ดี อาจารย์ชมเชย คนกลุ่มที่… โทษค่ะ คนกลุ่มแรก คนกลุ่มแรกเริ่มต้น ไม่โอเท่าไรนะ แต่คนกลุ่มที่ 2 เริ่มต้นดี แต่สไลด์ไม่ดี อ้างถึงได้ดี ส่วนคนกลุ่มที่ 2 จะเป็นคนกลุ่มที่นำเสนอเริ่มต้นไม่ดี แต่คนที่นำเสนอภายในกลุ่มเข้าใจงานนะคะ เข้าใจงานดี โอเคนะ เป็นการเข้าใจงานได้ดีมาก ๆ ด้วย มา คราวนี้อาจารย์จะเข้ามาอยู่เรื่องของสไลด์ อันนี้ 17 หน้าลูกมีนิดเดียวเพราะว่าหนูมีการนำเสนอกันวันนี้ คราวนี้ เมื่อสักครู่ ตอนแรกที่เราเข้ามา หนูเข้ามาในเรื่องของระบบนะคะ หนูเข้ามาในเรื่องของระบบแล้ว หนูมีคำสั่งแล้วนะคะ หนุมีคำสั่ง หนุเห็นแล้ว Interaction ของเขาแล้ว หนูก็เลยมารู้เรื่องของ The interactionHuman Computer Interaction โดยที่หนูจะรู้เลยว่าการจำลองการโต้ตอบเป็นอย่างไร ผลกระทบนะคะ จากภาพศาสตร์ที่เห็น ส่วนตอบโต้ในใช้งาน และผลกระทบต่อสังคมและองค์กร เมื่อสักครู่ที่หนูเห็น หนูสังเกตไหมว่าหนูใช้คำสั่งอะไร ระบบไม่รู้จัก เขาบอก Syntax Error ทันที เขาบอก Syntax Error ทันที คราวนี้มาดูในเรื่องของแบบจำลองลูก มาดูในเรื่องของแบบจำลอง แบบจำลอง เขาจะบอกว่าเข้าใจว่าเกิดอะไรขึ้นบ้างระหว่างโต้ตอบ โอเคนะคะ เข้าใจนะคะ ว่าระหว่างโต้ตอบ เมื่อสักครู่หนูใช้คำสั่ง DOS โอเค เมื่อสักครู่หนูใช้ คำสั่ง DOS อาจารย์จะถามนะคะ เตรียมตอบนะ คำสั่งที่ใช้คำสั่ง Dos โอเค ไม่เป็นไร ในคำสั่ง DOS พอหนูใช้คำสั่ง cd นะคะ ใช้คำสั่ง cd.. เขาทำไมคะ เขาออกจากห้องให้หนู 1 ห้อง แต่ถ้าหนูใช้คำสั่ง cd. เดียวปุ๊บ เขาบอกว่า Syntax Error นี่ไงคะ นี่คือการโต้ตอบแล้วนะคะ ต่อมา รูปแบบที่มักจะก่อให้เกิดความผิดพลาก รูปแบบคำสั่งผิด พอใช้คำสั่งผิด การโต้ตอบผลลัพธ์ก็จะผิด เปรียบเทียบรูปแบบการตอบโต้แบบเป็นอย่างไรบ้าง ลองมาดูนะคะตรงนี้ 1. ล่ะ Domain เป็นเรื่องที่ต้องทำ หนูนำเสนอเกม เกมนั้น ชื่อว่าอะไร Goal เป้าหมาย เป้าหมายของเกมทั้ง 2 เกม คือ ผู้ชนะ ชนะอย่างไร และ Task คือ ขั้นตอนต่าง ๆ หนูอธิบายแล้วจำได้นะคะ หนุอธิบายแล้วว่าขั้นตอนในการเล่นคืออะไรบ้างนะคะ เพราะฉะนั้นแล้ว มันจะมีคำอีกอันหนึ่งค่ะ Trade ทำไมหนูถึงเลือกเกมที่เป็นการ์ดมานำเสนอ เป็นเทรนด์หรือเปล่าคะ เป็น Trend เป็นการนำเทร็นด์หรือเปล่าคะ ไม่นำเทร็นด์แต่ผมอยากเฉย ๆ นะ ก็นี่ไงคะ ถ้าหากว่าเป็นเทร็นด์ อาจารย์ถึงบอกว่าช่วงนี้เขาเล่น แต่อาจารย์บอกตรง ๆ นะว่า เขาก็ยังเล่นกันอยู่นะคะ เขาก็ยังมีการแข่งขันกันด้วยนะ เกมพวกการ์ดนี้ มีการแข่งขันกันเลยนะคะ แล้วพวกการ์ดก็จะมีการ์ดเขาเรียกว่า</w:t>
      </w:r>
      <w:r>
        <w:t xml:space="preserve">”</w:t>
      </w:r>
      <w:r>
        <w:t xml:space="preserve">การ์ดทอง" น่ะค่ะ เขาซื้อกันในราคาหลักหมื่นเลยนะคะ การ์ดทอง เปล่าลูกชายอาจารย์ขายได้ 45,000 ค่ะ อาจารย์ก็เลยรู้ค่ะ คราวนี้หนูจะมารู้เรื่องของวง… วงจรการประมวลผลแบบ Norman สร้างเป้าหมาย เด็ก ทุกคนสร้างเกมมา หนูรู้เป้าหมายแล้ว ว่าหนูต้องเป็นผู้ชนะ หนูถึงจะได้ในสิ่งที่หนูต้องการ 2. หนูรวบรวมการทำไมคะ รวบรวมรูปแบบเจตนา เจตนาคืออะไร คือการเล่นของเกม ขั้นตอนการทำงาน คือ หนูอธิบายขั้นตอนการเล่นเกม แต่ละขั้นตอน และหนูตรวจสอบระบบ อันนี้หนูตรวจสอบไม่ได้ เพราะ 1. หนูไม่ได้มีเกมการ์ดมาตรวจสอบ แต่หนูมองว่าเป็นการวางบนแผ่นะคะ วางบนแผ่น และมีการแปลความหมายของสถานภาพของระบบนั้นด้วย คือ หนูบอกว่าฝ่ายโจรทำอะไร ฝ่ายอะไรนะคะ ฝ่ายโจร ฝ่ายดีทำอะไรอย่างนี้นะคะ เกมของหนูทั้งนั้นเลยนะคะ แล้วหนูประเมินได้ด้วยว่าเป้าหมายและเจตนาเป็นตัวชี้วัด ทุกคนที่เล่น เขาต้องการการเอาชนะ ที่เขาเล่นกันจริง ๆ น่ะค่ะ เล่นในการแข่งขันกันเขาต้องการการเอาชนะ แต่เล่นเพื่อความสนุกก็มี ที่เล่นการ์ดกับบอร์ดน่ะค่ะ ตัวการ์ดจะเป็นเกมอยู่ในออนไลน์ อาจารย์เลยถามกับหนูว่ามันเป็นเกมออนไลน์ไหม เพราะเขามีแบบออนไลน์ด้วยนะคะ แต่เกม 2 เกมนี้อาจารย์ไม่รู้จัก บอกตรง ๆ ว่าไม่รู้จักเลย พอไม่รู้จักก็ไม่สามารถบอกได้ว่าเกมนั้น ๆ เป็นเกมออนไลน์หรือไม่ เกมเป็นเกมออนไลน์ไหม ถ้าเป็นเกมออนไลน์หนูเล่นในบอร์ดได้ นี่ค่ะ นี่คืองาน เวลาที่หนูทำโปรเจกต์นะคะ โปรเจกต์ของหนูจะเป็น AI จะเป็นงาน CAI หรือจะเป็นงาน Project อะไรก็ตามมทุกอย่าง ถ้าหนูไม่มีข้อพวกนี้ กรรมการก็จะให้คะแนนค่อนข้างน้อยนะคะ 1. ล่ะหนูเป้าหมาย หนูต้องดู… อาจารย์ท่านจะดูว่าหนูทำเพื่ออะไร และหนูอธิบายขั้นตอนนั้นได้ไหม ในแต่ละขั้นตอน แล้วถ้าขั้นตอนมันเกิด Error หนูจะตรวจสอบอย่างไรว่าขั้นตอนนั้นมีการ Error แล้วถ้าหากสถานะภาพของเขา Error เหมือนอาจารย์ใช้ DOS Prompt ขึ้น Syntax Error เห็นไหมคะ ก็จะขึ้นคำสั่งมาให้เลย คุณใช้คำแปลภาษาไทยนะคะ ตัวอย่าง เขาก็มีตัวอย่างให้หนุดู ถ้าเราเริ่มอ่านหนังสืออยู่ในขณะที่มีอยู่ในช่วงขณะมืดลง เรื่อย ๆ เราจะ Goal ของหนูคืออะไร ทำอะไรคะ ถ้าเรานั่งอ่านหนังสือ ในขณะที่ช่วงเวลากำลังมืดลงเรื่อย ๆ เราจะ 1. ล่ะ ทำไมคะ ง่วงนอน</w:t>
      </w:r>
    </w:p>
    <w:p>
      <w:pPr>
        <w:pStyle w:val="BodyText"/>
      </w:pPr>
      <w:r>
        <w:t xml:space="preserve">[เสียงหัวเราะ]</w:t>
      </w:r>
    </w:p>
    <w:p>
      <w:pPr>
        <w:pStyle w:val="BodyText"/>
      </w:pPr>
      <w:r>
        <w:t xml:space="preserve">(อาจารย์สุรีย์พัชร) เปิดไฟไหม ใช่ไหมคะลูก เปิดไฟนะ เปิดไฟ แล้วหนู Interaction อย่างไรล่ะค่ะ ขั้นตอนหนูทำอย่างไรบ้าง อันดับแรกเลย เปิดไฟหรือ… เราอ่านจบแล้วน่ะ เก็บเลย นอนหมดเวลาแล้วนะคะ หมดเวลาพักผ่อน แล้วหนูมี Action ไหม ในแต่บะเส้นทางที่หนูทำนะคะ บางคน อุ๊ย เรายังอ่านติดพันอยู่เลย ไฟดับเราทำอย่างไรคะ ถอดใจเลย ถอดใจเลย ถอดใจเลยนะคะ นี่ค่ะ อันนี้จะเป็นข้อสอบของอาจารย์ 1 ข้อนะคะ อาจารย์จะเขียนอย่างนี้เลยว่า อาจารย์จะไม่เขียนว่า ถ้าเราเขียนหนังสืออยู่ในขณะที่ช่วงเวลามืดลงเรื่อย ๆ อาจารย์จะใช้บอกว่าเด็กนักศึกษา สาขาเทคโนโลยีนะคะ ไม่ระบุข้างหลังค่ะ กำลังนั่งเขียนโปรแกรม แต่เกิดสถานะไฟไม่พอ เราจะหาเครื่องสำรองไฟ 2. ทำอะไรคะ เครื่องสำรองไฟนั้นเพียงพออยู่หรือไม่ แล้วจะประมาณการได้ไหมว่าระยะที่หนูกำลังจะนั่งทำการเขียนงาน หรือหนูจะนำเสนองานอยู่นี่ พอไหม ไฟที่ทำการแสดงอยู่นี่พอไหม หรือหยุดเลย ถ้าหนูหยุดการทำงานเลย อาจารย์จะย้อนถามว่างานเสร็จแล้ว หรือวันนี้พักก่อน ยังเหลือเวลาพอทำงานข้างหลังได้อีกหรือเปล่านะคะ หรือเปล่า อันนี้คือเป็นโจทย์ให้หนูเห็นเลยนะคะ ถ้าใครจำได้นะคะ ในสไลด์มีทั้งหมดเลยนะคะ ต่อมา ทำไมบางระบบโต้ตอบจึงมีปัญหา เขาจึงบอกว่าความแตกต่างระหว่างการทำงานนะคะ หนูเล่นเกม พอเกิดความแตกต่างของคนเล่นแต่ละคน ก็ทำไมคะ ก็ไม่เป็นไรนะคะ มนุษย์นะคะ มนุษย์จะระบุขั้นตอนการทำงานแตกต่างจากคอมพิวเตอร์ เพราะมนุษย์มีเงื่อนไข มีสมอง มีนิวลอน นิวลอนของเราจะทำงานมากกว่าคอมพิวเตอร์ เราจะทำเพียงแค่ตามคำสั่งที่หนูสร้างขึ้น แต่สมองของเราจะเป็นคน Design หรือเป็นคนออกแบบ แม้แต่เกม ถ้าหนูไม่ค้นหา เกมนั้นจะขึ้นมาให้หนูไหมคะ ไม่ขึ้น หนูก็ต้องค้นหา และการที่หนูจะค้นหาจะต้องเป็นเกมที่หนูสนใจด้วย ถูกไหมลูกนะ คราวนี้ ความแตกต่างระหว่างการประมวลผล ผลที่ได้จากคอมพิวเตอร์จะต่างจากมนุษย์คาดหวัง หนุนั่งเขียน CAI โอ้โห ภาพเมฆมันจะต้องลอยได้เลย หนูคาดหวังอย่างแรงกล้า เมฆจะลอย ค่อย ๆ ขยับ ๆ ฝนจะเริ่มตกลงมา เด็กก็จะเริ่มกางร่ม แต่พอหนูกด Run เมฆไม่ลอย แต่เมฆเปลี่ยนสี นี่ไงคะ นี่คือความแตกต่าง มันก็ขึ้นอยู่กับว่าหนูเขียนระบบอย่างไร ถูกไหมคะ นะคะ เขียนระบบอย่างไร หากเกิดความแตกต่างทั้ง 2 ลดลง ประสิทธิภาพการโต้ตอบจะเริ่มสูงขึ้น นั่นคืออะไรคะ หนูก็จะเริ่ม ทำไม และเพราะอะไร ทำไมเมฆไม่ลอย ทำไมเมฆไม่ขยับ ทำไมฝนที่ตกลงมา ทำไม่ไม่ค่อยตกลงมา แล้วทำไมเด็กไม่กางร่ม อย่างนี้นะคะ เกิดการโต้เถียงกันในระหว่างกลุ่ม แม้แต่หนูเลือกเกมค่ะ 3 คน หนูก็ต้องมีการตกลงกันแล้ว เอาเกมการ์ดไหม เอา Avalon ไหม ไม่เอาเราไม่อยากได้เกมการ์ด ไม่เอาน่ะ เราจะเอาเกมออนไลน์ ถ้าหากว่าเกิดความแตกต่าง หนูก็จะเกิดการโต้ตอบกัน ถูกไหมลูก แต่ถ้าหนูไม่มีเรื่องอะไรที่หนูคิดในสมองเลย หนูก็จะไม่มีเรื่องอะไรที่จะพูดกันนะคะ อันนี้ แต่ถ้าหากว่าระบุคนน Error Slips Mistakes Slip คือ การเผลอ เผลอไปกดปุ่ม Delete หนูทำงานอยู่ แล้วหนูพลาดหรือง่วงนอน ปุ่ม Delete ก็ช่างใกล้กันเหลือเกิน ใกล้มากเลย กับการกดของปุ่ม Back Space แล้วถ้าหนูพลาดในการทำเลือกเอาไว้อย่างนี้ค่ะ อย่างนี้ แล้วหรือพลาดไปกด Deจบค่ะ แต่ถ้าหนูมี ROM นะคะ ปิด ระบบปิดปุ๊บ เขาจะถาม พอไฟมาปุ๊บเขาจะถามเลยว่าหนูจะโหลดงานเก่าขึ้นมาไหม หนูจะสังเกตได้ว่า เครื่องคอมพิวเตอร์ของเรา เวลาที่หนูกำลังทำงานอยู่ เขาจะมีไฟกระพริบ ปั๊บ ๆ ๆ อยู่ หรือไม่ หนูก็ดูข้างหลัง หันดูข้างหลังของเพื่อน ก็ได้ค่ะ ที่หน้าจอของเขา เพื่อนจะมีในเรื่องของสายแลน สายแลนของในที่ไม่มีไฟกระพริบอยู่นะคะ ก็แสดงว่า 1. ล่ะ แสดงว่าเครื่องนั้นใช้อินเทอร์เน็ตไม่ได้ เพราะสถานะไม่ทำงาน แม้แต่หนูใช้มือถือ หนูเสียบชาร์จ หนูก็ต้องดูแล้วว่าไฟเข้าหรือไม่ถูกไหมคะ ไม่ใช่เสียบแล้วหนูวางเอาไว้เฉย ๆ นะคะ ตัวนี้ หรือ Mistakes ไม่รู้วิธีใช้งานจริง ๆ เหมือนให้หนูใช้ DOS จะใช้อย่างไรล่ะ DOS ไม่รู้จักเลย หนูรู้จักแต่ UI ที่หนูเห็นหน้าจอสวย ๆ นี่ เขาเรียกว่า GUI อาจารย์GUI GUI Graphic User Ininterface ภาพ สีสัน สวยงามมากนะคะ และ UI UI คือตัวที่เราทำไมคะ User Interface หน้าจอสวย ใจ หน้าจอสีสวย ๆ นี้ ระหว่างหน้าจอมืด เมื่อสักครู่ กับหน้าจอสีสันสดใส ให้หนูเลือก หนูจะเลือก GUI หรือจะเลือกหน้าจอ Command Command คือ หน้าจอดำ ๆ เมื่อสักครู่ ที่หนูใช้คำสั่งเยอะ ๆ น่ะค่ะ กับหน้าจอที่หนูเห็นอยู่ตอนนี้ นี่เขาเรียกว่า GUI GUI หนูชอบแบบไหนคะ แบบที่ 1 นะคะ แบบที่ 1 เป็น DOS Prompt หน้าจอดำ ๆ แบบที่ 2 GUI ค่ะ 1 หรือ 2 คะ ชอบดำ เพราะ อันนี้เพราะเลย เพราะลูก เพราะ แยกสีสันได้อย่างชัดเจนมากกว่าแล้วแบบหน้าจอแบบ GUI นี่ล่ะค่ะ GUI ชอบไหม ชอบ นี่ไงคะ แต่ละคนจะมีความคิดที่แตกต่างกัน นั่นคือสมองของมนุษย์ ถูกไหมคะ พอมีความคิดที่ต่างกันปุ๊บ ก็จะมีประสิทธิภาพในการโต้ตอบกันมากขึ้น เห็นไหมคะ นี่ก็คือ เขาถึงบอกว่า ถ้าหนูใช้งานไม่เป็น ก็อบรมผู้ใช้งาน ถึงได้ทำไมคะ ถึงได้มีคู่มือการใช้งานไงคะ เวลาที่หนูทำโปรเจกต์จบ บางทีอาจารย์ท่าจะบอกว่า โอ้โห ระบบของหนูนี่ ถ้าไม่มีคู่มือการใช้งาน หนูเอาไปใช้กับใคร เขาจะไม่รู้จักเลย หนูทำคู่มือใให้เขาหน่อยได้ไหม คู่มือการใช้งานทำอย่างไร เริ่มต้นอย่างไร วิธีการประมวลผลอย่างไร แล้ว Output มีอะไรบ้าง นี่คือการอบรมผู้ใช้งานนะคะ อันนี้ Mistakes นี่อย่างไร ๆ หนูก็ได้ทำโปรเจกต์จบนะคะ ส่วนโครงข่ายในการโคชต้ตอบ จะมี 4 ส่วนด้วยกัน อาจารย์พูดบทที่ 2 กับบทที่ 4 และ 5 จะเหมือนกันเลยนะคะ จะมี Input นะคะ ในกลม ๆ นี่ เพื่อนนะคะ บาส บอกว่าเราอยากได้เมาส์ โอเคนะคะ บาสบอกอยากได้เมาส์ อุบลเลยบอกว่า อ๋อ ได้เลย เดี๋ยวเราจะไปเอาเมาส์มาให้ แต่บาสไม่ได้บอกว่าเมาส์นั้นเป็รเมาส์แบบไหน 1. เมาส์ทำไมคะ เมาส์ไร้สาย แล้วสายที่เสียบในสมัยตอนนี้ก็มีแต่ USB แต่ถ้าที่เพื่อนมาเป็นในลักษณะของ Series ล่ะ ก็จะเสียบไม่ได้ อันนี้คือ Input Output มี Core Scroll กับตัวของ Task มีตัวของปัญหาที่เกิดขึ้น แล้วก็มี Core ของข้อมูลนะคะ เพราะฉะนั้น การที่หนูจะบอกได้ว่า ใครทำอะไรนะคะ ใครทำอะไรก็ต้องตอบได้เลย ถ้าอาจารย์จะให้หนูยกตัวอย่าง โอเคนะคะ ถ้าจะให้หนูยกตัวอย่าง ในหน้าจอนะคะ หนูมีหมายเลขอยู่เรียบร้อยแล้ว อาจารย์เรียกตามหมายเลขเลยได้ไหม อาจารย์เรียกตามหมายเลขเลยได้ไหม เปิดกล้อง เปิดกล้องขึ้นลูก เปิดกล้องขึ้น พร้อมนะ อาจารย์ขอวันนี้ ขอเป็นคนเลขที่… 3 มีไหม ไม่มี ข้างหลังค่ะ ข้างหลัง เลขข้างหลังค่ะ ไปห้องน้ำ เลขที่ 5 มีไหมคะ อย่างนั้น 10 เลยค่ะ โอเค 10 ครับ ครับผม อธิบายให้อาจารย์นิดหนึ่งค่ะ ยกตัวอย่างให้เห็นนี่ค่ะ ภาพ มี Input มี Output แล้วก็มี Core แล้วมี Task โครงสร้างการโต้ตอบแต่ละคน เหมือนอาจารย์คุยกับคุณนั่นล่ะค่ะ ก็ต้องมีทำไมคะ มีประเด็น ก็ต้องมีปัญหาเกิดขึ้น เมื่อมีปัญหาเกิดขึ้นแล้วเอาอะไรมาแก้ อาจารย์ให้หนูยกตัวอย่างขึ้นมา 1 ตัวอย่าง อะไรก็ได้ค่ะ เพื่อเป็นการแก้ปัญหา แล้วคราวนี้การแก้ปัญหา แล้วข้างที่หนูซื้อมาล่ะค่ะ ครั้งที่แล้ว ทำอย่างไร กินเอง จริงไหมคะ ก็คือหนูเก็บปัญหาตัวนั้นน่ะ มาจัดการ แล้วCore ที่เกิดขึ้น ก็คือเพื่อนไม่ได้ Happy ใช่ไหมคะ จริงไหมคะ เพราะว่าฉันไม่ไหวแล้ว แต่คุณกลับซื้อมาผิดใช่ไหมคะ เข้าใจความหมายใช่ไหมคะ อันนี้เป็นลักษณะของการแค่การโต้ตอบ ขอบคุณมากครับ ขอบคุณมากครับ อาจารย์ขอคนที่เลขที่ 7 ค่ะ องุ่มขา ยกมือให้อาจารย์หน่อยค่ะ โอเคค่ะ หนูอธิบายให้อาจารย์หน่อยค่ะลูก</w:t>
      </w:r>
    </w:p>
    <w:p>
      <w:pPr>
        <w:pStyle w:val="BodyText"/>
      </w:pPr>
      <w:r>
        <w:t xml:space="preserve">(ล่าม) ค่ะ ถ้าไปซื้อของ ก็จะคุยโต้ตอบคุยกันค่ะ ว่าจะซื้ออะไรไหม ก็มีการคุย สื่อสารกันให้เข้าใจค่ะ เพราะว่าอาจจะมีผลกระทบต่อการซื้อของที่ผิดพลาดกันได้ เพราะว่าของนั้นมีหลายชนิดค่ะ ก็เลยต้องสื่อสารให้เข้าใจตรงกันคถ้าสมมติว่าซื้อครั้งนี้ มีการผิดพลาด ครั้งหน้าก็จะมีการไปปรับปรุง และก็สื่อสารให้เข้าใจกันมากขึ้นค่ะ ค่ะ เรียบร้อยค่ะ สักครู่นะครับ แล้วก็จะมี ค่ะ เขาบอกว่าจะมีการปรับปรุงการสื่อสาร ให้ต่อเนื่องมากขึ้น เพื่อที่จะลดข้อผิดพลาดในการสื่อสารและซื้อของมาผิด ให้มันน้อยลงค่ะ ค่ะ เรียบร้อยค่ะ</w:t>
      </w:r>
    </w:p>
    <w:p>
      <w:pPr>
        <w:pStyle w:val="BodyText"/>
      </w:pPr>
      <w:r>
        <w:t xml:space="preserve">(อาจารย์สุรีย์พัชร) ขอบคุณมากค่ะ ดีด้วยค่ะ เป็นการอธิบายได้ครบ ขออีกคนหนึ่งค่ะ ขอคนเพิ่งมาเลยดีกว่า เลขที่ 9 ค่ะ</w:t>
      </w:r>
    </w:p>
    <w:p>
      <w:pPr>
        <w:pStyle w:val="BodyText"/>
      </w:pPr>
      <w:r>
        <w:t xml:space="preserve">(ล่าม) ครับ สวัสดีครับ อย่างถ้าเกิดไปร้านซ่อมรถจักรยานยนต์นะคะ ขับขี่ครับ ไปที่ร้านรถมอเตอร์ไซค์นะครับ ผมก็จะไปดูว่ามีรุ่นไหนที่น่าซื้อ และก็มีของอะไรบ้าง Promotion อะไรบ้าง ผมก็เลือกดูของ บางทีผมก็จะดูรุ่น ดูชื่อ ดูก่อนว่ารุ่นนี้มีอันไหน มีข้อดีข้อเสียอะไรบ้าง แล้วก็ดูเพื่อที่จะลดข้อผิดพลาด ก่อนที่จะหารายละเอียด หาข้อมูล ก่อนที่จะตกลงซื้อ ทีนี้เขาก็จะต้องดูว่าดูเลขบัญชี ว่าตรงกันหรือเปล่า ก็จะคิดดูก่อนแล้วก็จะลองสอบถามข้อมูลดูก่อน จะเข้าไปดูด้วยตัวเองแล้วก็สื่อสารกับเจ้าของร้าน ก่อนทำการตกลงซื้อขาย เพื่อลดข้อผิดพลาดในการสื่อวาร แล้วก็การเข้าใจผิดคลาดเคลื่อน ก่อนรที่ตัดสิน ชำระเงิน และก็รับสินค้ามากครับ เรียบร้อยครับ</w:t>
      </w:r>
    </w:p>
    <w:p>
      <w:pPr>
        <w:pStyle w:val="BodyText"/>
      </w:pPr>
      <w:r>
        <w:t xml:space="preserve">(อาจารย์สุรีย์พัชร) อ๋อ ความหมายของหนูคือการซื้อรถมอเตอร์ไซค์ใช่ไหมคะ ใช่ไหม ความหมายของหนู คือการซื้อรถมอเตอร์ไซค์ใช่ไหมคะ</w:t>
      </w:r>
    </w:p>
    <w:p>
      <w:pPr>
        <w:pStyle w:val="BodyText"/>
      </w:pPr>
      <w:r>
        <w:t xml:space="preserve">(อาจารย์สุรีย์พัชร) อ๋อ โอเคค่ะ อย่างนั้นแสดงว่าเวลาที่ซื้อใครเป็นคนมีข้อมูลคะ ผู้ซื้อหรือผู้ขาย ครับ ใช่ครับ ไปสอบถามที่ร้านครับ ให้ร้าน… ให้เจ้าของร้านแนะนำ อธิบายให้ครับ</w:t>
      </w:r>
    </w:p>
    <w:p>
      <w:pPr>
        <w:pStyle w:val="BodyText"/>
      </w:pPr>
      <w:r>
        <w:t xml:space="preserve">(อาจารย์สุรีย์พัชร) อย่างนั้นแสดงว่าหนูจะไปซื้อ หนูเดินเข้าไปแค่ว่า เราจะซื้อรถจักรยานยนเป้าหมายเดียว แต่จักรยานยนต์นั้นมีตั้งหลายอย่างถูกไหมคะ ก็จะให้ผู้ขายเป็นการเสนอให้เรา เราควรจะเอาแบบไหน เพื่อลดปัญหา แสดงว่าหนูไม่ได้มีประเด็น เอาไว้ในสมองของเราเลยว่าวันนี้ฉันจะไปซื้อรถ Scoopy นะ แล้ว Scoopy เราต้องเอาสีฟ้านะ เป็นรุ่น Automatic นะ ใช่ไหมคะความหมาย หรือว่าไม่มีเลยคะ</w:t>
      </w:r>
    </w:p>
    <w:p>
      <w:pPr>
        <w:pStyle w:val="BodyText"/>
      </w:pPr>
      <w:r>
        <w:t xml:space="preserve">(ล่าม) ผมก็เลือกสีที่ผมชอบ แล้วก็ให้ร้านแนะนำครับ ตอนแรกก็จะหาข้อมูลด้วยตัวเองไปเบื้องต้นก่อนด้วยครับ</w:t>
      </w:r>
    </w:p>
    <w:p>
      <w:pPr>
        <w:pStyle w:val="BodyText"/>
      </w:pPr>
      <w:r>
        <w:t xml:space="preserve">(อาจารย์สุรีย์พัชร) อาจารย์เข้าใจความหมายของหนุแoนะคะ อย่างนั้นอาจารย์ขอคนสุดท้าย ขอหมายเลข 2 ค่ะ เชิญค่ะ</w:t>
      </w:r>
    </w:p>
    <w:p>
      <w:pPr>
        <w:pStyle w:val="BodyText"/>
      </w:pPr>
      <w:r>
        <w:t xml:space="preserve">(ล่าม) อย่างการสั่งซื้อของค่ะบางทีก็สั่งผิด แล้วก็ทำการคืนสินค้า แล้วก็แลกเปลี่ยนไปเป็นงินที่โอนไปคืนมาค่ะ ค่ะ อย่างสั่งของ สั่งซื้อสินค้า เราก็จะแจ้งร้านค้าค่ะ</w:t>
      </w:r>
    </w:p>
    <w:p>
      <w:pPr>
        <w:pStyle w:val="BodyText"/>
      </w:pPr>
      <w:r>
        <w:t xml:space="preserve">(อาจารย์สุรีย์พัชร) คราวนี้อาจารย์ถามเลยค่ะ เพราะว่าเพิ่งจะเจอปัญหา Lazada ส่งมาผิด โอนเงินไปแล้ว จ่ายเงินไปเรียบร้อยแล้วด้วย คราวนี้ แล้วทางร้านเขาก็เลยบอกว่าให้หนูส่งข้อมูลนะคะ ส่งสินค้นกลับคืนไป แต่เขาจะไม่คืนเงินให้เรา น่าจะไม่คืนหรอกค่ะ น่าจะให้เปลี่ยนสินค้าเท่านั้น แล้วอาจารย์ถามว่าปัญหาที่เกิดขึ้นคืออะไรคะ ใครเป็นคนสร้างปัญหานั้น คนซื้อหรือเจ้าของร้าน สรุปร้านผิด โอเค โอเค อย่างนั้นเข้าใจความหมายของหนูแล้ว ร้านผิด หนูสั่งน่ะตรง แต่เขาส่งของมาไม่ตรง โอเคค่ะ แต่ละคน อาจารย์อยากให้หนูรู้ว่าการที่หนูจะสั่งอะไรนะ หรือว่าหนูจะทำอะไร คำสั่งอะไรก็ตาม Output ที่ออกมา มันจะอยู่ในวงโคจรที่สมองเราสั่งงาน แต่มันจะมีภายใต้สิ่งแวดล้อมด้านข้างนั่นแหละค่ะ ถ้าเมื่อไหร่ก้ตามที่มันไม่ตรงปั๊บ มันต้องเกิดปัญหาแน่ ๆ แล้วเมื่อเกิดปัญหาปุ๊บ คะแนนที่เกิดขึ้น ของออนไลน์ เขาจะถามหนูเลยว่าคุณมีความพึงพอใจมากน้อยเท่าไร กรุณาให้คะแนน เพื่อที่จะได้ส่วนลดในการซื้อครั้งถัดไปนะคะ เขามีก็เป็นการจูงใจคนให้ซื้อของเพิ่มขึ้น อันนี้เป็นการจูงใจ คราวนี้พอการสื่อสารแต่ละส่วนเกิดขึ้น เมื่อสักครู่ที่หนุพูดมาทั้งหมดเลยนะคะ ว่าจาก input เรามีข้อมูล เรามี Performance เรามี Presentation เรามี Observการ Observation สังเกตดูว่าข้อมูลที่เรามีอยู่นี่ แล้วหนูสั่งข้อมูลออกไป เขา… ข้อมูลที่ให้เรามาถูกต้องหรือไม่ เช่น อาจารย์บอกว่าให้หนูยกตัวอย่างในเรื่องของการสั่งสินค้าออนไลน์จากร้านค้า ชื่อแตงโมนะคะ จากร้านค้าที่ชื่อแตงโม หนูต้องดู… หนูต้องรู้เลย ว่าร้านที่ชื่อแตงโมนี่เขาขายอะไร เขาขายครีม ตอนนี้ครีมกำลังดังนะคะ ครีมกระปุกแดงมีคนแพ้เยอะ หนูก็สังเกตโดยการหาข้อมูลมา เขานำเสนอ ใครเป็นคนนำเสนอ ถ้าหนูได้เห็นข่าว เห็นไหมคะ ว่า The iCon คนที่มาพูด อาจารย์ขอไม่พูดชื่อนะคะ แต่บะคน เขาก็ถูกดำเนินการเข้าคุกหมด คือเป็นคนเสนอ แต่คนที่เขาจะซื้อ เขาก็ดูจากคนนำเสนอ ถูกไหมคะ ใครเป็นคนนำเสนอเรา ก็เป็นการจูงใจให้เราน่ะเชื่อเขา เมื่อเราเชื่อเขาปุ๊บ หนูก็รู้เลยว่า อุ๊ย เขาใช้งานได้ดี หน้าเขา Perfect หรือเขาสวยอย่างนี้ ก็เป็น Performance ที่ดีแล้ว หนูมีความพึงพอใจอยู่ข้างใน หนูก็เลยมองว่าดีแน่ ๆ สั่งซื้อทันที แต่พอเมื่อไหร่ก็ตามที่หนูแพ้ หนูก็จะขึ้นมาโพสต์ทันทีเลย ว่าหยุดใช้ทันทีเลยนะ ใช้ครีมจาก นี้ ๆ ๆ ตอนนี้มีผลิตภัณฑ์สินค้าหนึ่งที่ชื่อว่า Ozy Ozy คุณคนนั้นล่ะค่ะ ที่เป็นคนนำเสนอ แต่ตอนทุกวันนี้ เขาก็ยังนำเสนอยู่นะคะ ยังนำเสนอตัวสินค้าอันนั้นอยู่เหมือนกัน แต่คนก็เริ่มหยุดใช้ เพราะมีเกิดการสังเกตว่ามีคนแพ้เยอะ แม้แต่ดาราที่จะเป็นคน presentationก็ตาม อันนี้… เขาเลยบอกว่า U นะคะ U ควรมีความสอดคล้องในความเข้าใจของมนุษย์ เช่น การออกแบบสวิตช์ เปิด-ปิด ไฟในห้อง ถ้าอาจารย์บอกว่าสวิตช์เปิด-ปิด ไฟในห้อง 0 หมายถึง ปิดไฟ 1 หมายถึง เปิดไฟ Cutout กดลงหมายถึงการดับไฟ ผลักขึ้นหมายถึงการเปิดไฟ แต่ถ้าเมื่อไหร่ก็ตามคัตเอาต์นั้น เกิดการวางผิดตำแหน่ง โอเคนะคะ เกิดการวางผิดตำแหน่ง หรือเพื่อนถนัดซ้าย เราถนัดขวาเป็นโต๊ะ เป็นต้นเลคเชอร์ หนูภหนูชนกันแน่ ๆ ถูกต้องไหมคะ เกิดขึ้นแล้ว เป็นการออกแบบ เขาจึงได้ออกแบบดีไซน์มองว่าคนที่ถนัดขวามีมากกว่าคนถนัดซ้าย ข้อมูลเลยตอบรับกับคนถนัดขวามากกว่า เห็นไหมคะ ว่าเมาส์ ในสมัยช่วงหนึ่ง ที่ทำการไปรษณีย์มีเมาส์นะคะ มีเครื่องให้เราเล่นในเรื่องของอินเทอร์เน็ต แต่เมาส์อยู่ฝั่งขวา เกิดปัญหาทันที คนเขาไม่ถนัดในการใช้ เครื่องที่อยู่ไปรษณีย์ตอนนี้ก็หายไปแล้วนะคะ หายไปแล้ว หนูไม่น่าทัน อายุของหนูนี่ไม่น่าทัน คราวนี้เขาบอกว่า Object ที่เกดิขึ้น อยุ่กับการลงทุน กเช่น Advacec Remote เป็นต้น รีโมตนี่นะคะ ถ้าเป็นปุ่มสีแดง หรือสีส้ม หนูไปสอบใบขับขี่ เขาให้หนูมองใช่ไหมคะ การแตกต่างของสี แต่ถ้าหนูเป็นเด็กที่ซื่อ สีแดง มันไม่แดงแล้วน่ะค่ะ กลายเป็นสีชมพู หนูตอบเลยว่าสีนัคือ สีชมพู หนูสอบตก เพราะอาจารย์ตกมาแล้วค่ะ อาจารย์ซื่อค่ะ สีเขียว มีการซีดเป็นสีฟ้า อาจารย์ก็ตอบว่านั่นคือสีฟ้า โดยที่เขาไม่ได้บอกอาจารย์เลยว่านั่นคือสัญญาณไฟ ไม่มีบอกเลยว่าสัญญาณไฟ เหมือนหนูนำเสนองานน่ะค่ะ หนุไม่มีชื่อเกมให้อาจารย์เห็น อาจารย์เลยถาม เกมแบบไหน เกมนี้ชื่อว่าอะไร เพราะฉะนั้น ในทุก ๆ หน้า หนูจะต้องมีชื่อเกมขึ้นมาให้ตลอด สังเกตว่าเวลาที่อาจารย์นำเสนอของสไลด์ อาจารย์จะมีเนื้อเรื่องให้เห็นก่อนว่าเนื้อเรื่องคืออะไร แล้วมันจบแล้วหรือยัง โครงร่างของการโต้ตอบก็จะมี</w:t>
      </w:r>
    </w:p>
    <w:p>
      <w:pPr>
        <w:pStyle w:val="BodyText"/>
      </w:pPr>
      <w:r>
        <w:t xml:space="preserve">(ต่อ) เวลาหนูนำเสนอสไลด์ หนูต้องมีชื่อเกมในทุก ๆ หน้า ทุก ๆ หน้า บางคนเพิ่งจะกลับเขามาดู เขาจะได้ อ๋อ เขากำลังนำเสนอเกม Avalon Avalon พอดีเห็นตรงนี้นะคะ เกม Avalon ขอยกตัวอย่างเกม Avalon นะคะ ขอโทษทีนะคะ การแสดงผลออกมา ก็คือผลที่หนูนำเสนองาน เกิดการผ่านดารสังเกต เช่น การอัดวิดีโอ ระบบการอัดวิดีโอที่ผู้ใช้ทราบถึงสถานะการอัด สังเกตไหมคะ ว่าที่ที่ล่ามอยู่ก็มีระบบ ระบบไม่เสถียรไม่ได้ขึ้นอยู่กับพี่ล่าม แต่ขึ้นอยู่กับระบบอินเทอร์เน็ต หรือระบบการส่งสัญญาณ เพราะฉะนั้น การส่งสัญญาณที่มีมา ส่งสัญญาณขึ้นอยู่กับสัญญาณที่เป็นระบบของใคร ยกตัวอย่าง ถ้าหนูจะลงทะเบียนของมหาวิทยาลัยราชภัฏสกลนคร แล้วหนูกด Submit แล้วเครื่องมา ขึ้นมาบอกว่า Error ถามว่าหนูกดผิด หรือระบบของมหาวิทยาลัย Error คะ ขอคนเลขที่ 1 ค่ะ ตอบอาจารย์หน่อยค่ะ ที่ 1 ค่ะ คำถามใหม่นะคะ ถ้าหนูกำลังลงทะเบียนเรียน แล้วหนูเลือกวิชาเรียนเรียบร้อย หนูกด Submit ที่จะทำการเรียบร้อยแล้วล่ะ ถ้าเรากด Submit แล้วก้ลิสต์ส่งมาเป็นรายการอะไรบ้าง ปกติต้องขึ้นขึ้น Output แบบนั้น แต่พอหนูกด Submit ปุ๊บ ระบบขึ้นมาเลยว่าทำไมคะ Error หน้าจอ Error เกิดขึ้น อาจารย์เลยย้อนถามว่าตอนนี้เป็นที่ผู้ใช้ หรือระบบเป็นคนผิดคะ</w:t>
      </w:r>
    </w:p>
    <w:p>
      <w:pPr>
        <w:pStyle w:val="BodyText"/>
      </w:pPr>
      <w:r>
        <w:t xml:space="preserve">(ล่าม) อาจารย์ที่ลงทะเบียนมันลงไม่ได้น่ะครับ เรากดไม่ได้สักทีครับ ระบบผิดครับ</w:t>
      </w:r>
    </w:p>
    <w:p>
      <w:pPr>
        <w:pStyle w:val="BodyText"/>
      </w:pPr>
      <w:r>
        <w:t xml:space="preserve">(อาจารย์สุรีย์พัชร) โอเค ระบบผิด ทำไมถึงคิดว่าระบบผิดครับ เพราะอะไรครับ ถึงว่าระบบผิด</w:t>
      </w:r>
    </w:p>
    <w:p>
      <w:pPr>
        <w:pStyle w:val="BodyText"/>
      </w:pPr>
      <w:r>
        <w:t xml:space="preserve">(ล่าม) ก็เพราะว่าเรากด Submit แล้วมันกดไม่ได้ครับ เพราะระบบมันค้างน่ะครับ มันเป็นปัญหาตรงนี้แหละครับ</w:t>
      </w:r>
    </w:p>
    <w:p>
      <w:pPr>
        <w:pStyle w:val="BodyText"/>
      </w:pPr>
      <w:r>
        <w:t xml:space="preserve">(อาจารย์สุรีย์พัชร) ไม่แน่นะคะ ไม่แน่ เวลาที่หนูเลือกหนูอาจจะเลือกไม่ครบ หนูอาจจะใส่เงื่อนไขไว้ว่า ในเทอมนี้หนูต้องเลือกให้ครบ 21 หน่วยกิต แต่หนูเลือกลงไป 22 หน่วยกิต ระบบจึงขึ้นว่า Error แต่ Error ที่ขึ้นหนูต้องอ่านนิดหนึ่งค่ะ ว่าเขาบอกเราว่าอะไร จะมี pop up ขึ้นมาให้ค่ะ ใน DOS Prompt เห็นไหมคะ ใน Prompt มันขึ้นเลยว่าError ที่อะไรนะคะตรงนี้นะคะ อยากให้หนูเห็นข้อมูลในแต่ละอย่างนะคะ นี่พอหนูดูในโครงสร้างร๔ู้แล้ว เกิดการตอบโต้กัน หนูลองดูโครงร่างนะคะ ของข้อมูล และ HCI เขาบอกว่าความตั้งใจของ User แปลงเป็นขั้นตอนการทำงาน การโต้ตอบ ความตั้งใจของ User แปลงเป็นขั้นตอนการทำงานในการโต้ตอบอย่างนั้น แสดงว่าหนูมีความตั้งใจในสมองแล้ว หนูมีเป้าหมายของตัวเองแล้ว หนูมี Goal แล้ว แล้ว Goal ของหนูต้องการอะไร แปลงเป็นสภาพที่เปลี่ยนไป หรือว่าส่งผลต่อ Output ถูกประเมินโดยผู้ทำงานหรือผู้ใช้ เช่น หนูทำการที่หนูจะทำการเรียนในรายวิชา แล้ววันนี้อาจารย์บอกว่า อาจารย์สุรีย์พของสอนออนไลน์ แต่อินเทอร์เน็ตไม่เสถียรเด็กเริ่มแล้ว อาจารย์ครับ อินเทอร์เน็ตของผม ไม่ได้ยินเสียงอาจารย์เลย อินเทอร์เน็ตของผม ปากที่อาจารย์พูดกับเสียงไม่ไปด้วยกันเลย โอเคนะคะ ไม่ไปด้วยกันเลย อาจารย์ครับ พี่ล่ามล่ามไม่… ไม่สามารถที่จะโต้ตอบกับผมได้ ผมมองไม่เห็นพี่ล่ามครับ นี่คือปัญหาที่เกิดขึ้น เห็นไหมคะ ปัญหาที่เกิดขึ้น เกิดจากจากความตั้งใจของเรา เมื่อเราตั้งใจแล้วไม่ได้ตามนั้น หนูก็ถูกอาจารย์ประเมินว่าไม่ดีเลย แก้ปัญหาด้วยอะทำไมคะ อินเทอร์เน็ตอย่างเดียว ไม่ว่าเรื่องอะไรก็อินเทอร์เน็ตนะคะ แต่โครงสร้าของ HCI จะต่างจากผู้ใช้ เขาบอกว่าการออกแบบไม่ขึ้นกับระบบของคอมพิวเตอร์ HCI ยะคะ ไม่ขึ้นกับระบบของคอมพิวเตอร์ แต่ต้องระบุของการโต้ตอบทั้งหมด มีใครบ้าง ใครเป็นผู้ส่ง ใครเป็นผู้รับ ใครเป็นคน Process แล้วใครเป็นคนให้คะแนน สามารถประเมินและเปรียบเทียบได้ นั่นคือมนุษย์กับคอมพิวเตอร์ เป็นหลักการทำงานแบบนามธรรมนะคะ สามารถที่จะประเมินได้ ให้หนูประเมินว่าหน้าจอคอมพิวเตอร์ของหนูนะคะ เวลาที่หนูจะนำเสนอนะคะ หนูดึงภาพกล้องขึ้นมา อันดับแรกเลย กล้องชัดไหม เห็นไหมคะ การออกแบบไม่ขึ้นกับคอมพิวเตอร์ แต่กล้องขึ้นกับคอมพิวเตอร์ แต่หากว่าอาจารย์บอกว่าให้หนูใช้โทรศัพท์ของตัวเองนะคะ แล้วเปิด LINE ขึ้นมา แล้ว Video Call ด้วยกัน แล้วให้หนูออกแบบข้างหลัง ให้หนูเลือกว่า Background ข้างหลัง เราจะเอา Background อะไร เช่น ผมอยากได้ Background ที่เป็นห้องสมุด เด็กห้องนี้เลือกห้องสมุดทั้งห้อง อาจารย์เลยบอกว่าอย่างนั้นส่วนประกอบหลักในการโต้ตอบครั้งนี้ หนูจะเลือกเป็นเรื่องของหนังสือใช่ไหม แล้วหนูสามารถเปรียบเทียบได้ไหมว่าถ้าเพื่อนไม่เลือกห้องสมุด แต่เพื่อนไปเลือกในเรื่องของห้องนอน หรือเรื่องของอวกาศ เพื่อนคิดอะไรอยู่อาจารย์ประเมินให้หนูในนามธรรม เช่น สไลด์ที่หนูทำเมื่อกี้ อาจารย์บอกว่า 1 กลุ่ม ใช้ข้อมูลที่ดี แต่ตัวหนังสือเล็ก ตัวหนังสือเละ อีกกลุ่มหนึ่งใช้ตัวหนังสือที่ดี แต่อ่านออก แต่ไม่มีการนำเสนอเกม ชื่อเกมอะไรเลยนะคะ หนูสังเกตว่าสไลด์ของอาจารย์แอนจะไม่แน่นจนเกินไปนะลูกนะ ไปดูต่อนะคะลูก Eronomics ค่ะ เป็นการศึกษาเกี่ยวกับทางกายภาพ หรือปัจจัยที่เกี่ยวกับมนุษย์ มุ่งเน้นที่จะไปหาประสิทธิภาพทำงานกับผู้ใช้ นั่นคือ HCI หนูจะต้องสร้างระบบขึ้นมาอีก 1 ระบบ ให้ผู้ใช้กับคอมพิวเตอร์ Connect หากันได้ เมื่อไหร่ก็ตามที่เราสามารถ Connect กันได้ นั่นแสดงว่าหนูเกิดปฏิสัมพันธ์ระหว่างคอมพิวเตอร์ หนุสามารถใช้งานได้ บางครั้งหนูใชเมาส์เพื่อเลื่อน บางครั้งหนูใช้คีย์บอร์ดเพื่อทำงาน บางครั้ง หนูใช้กล้องเพื่อทำงาน นี่คือเป็นเรื่องปัจจัยของมนุษย์แล้วนะคะ การทำงานทุกอย่าง การเรียนทุกอย่าง หนูจะต้องมีกล้อง มีเน็ต มีคีย์บอร์ด มีเมาส์ พี่ ๆ เขาดึงเมาส์ออกหมด หนูจะเลื่อนได้อย่างไร ก็คีย์บอร์ดของเราใช้ทำไมคะ ใช้ปุ่ม + ขึ้น + ลงได้ แต่เวลาที่จะเปิด เปิดไม่ได้ แต่ถ้าหากหน้าจอนั้น เป็นหน้าจอที่สัมผัสได้ เมาส์ไม่มีความจำเป็น เราสามารถใช้นิ้วจิ้มได้ เห็นไหมคะ นั่นคือปัจจัยที่เกี่ยวกับมนุษย์ มนุษย์ ต้องการมากมาย จึงไม่ได้มี… คอมพิวเตอร์จึงไม่ได้เป็นการตอบสนอง เขาจึงสร้างได้ให้ว่าทำไมคนถึงต้องมีปฏิสัมพันธ์กับคอมพิวเตอร์ ให้ทุกคนใช้ Windows ตอนนี้หนูเห็น Windows สวย แต่ถ้าหนูเห็นระบบ Red Hatจะเป็นระบบเปิด ที่หนูสามารถแก้ไขได้ทั้งหมดเลย เป็นระบบเปิดที่แก้ไขได้หมดเลยนะคะ แต่อาจารย์ไม่สอนนะคะ มันเป็นในเรื่องของโครงค่ายนะคะ อาจารย์ไม่สอน แต่ให้นูรู้เรื่องของหมวกแดงค่ะ หมวกแดง ตรงนี้หนูเห็นเป็น Windows แต่ตรงนั้นจะเป็นเท้า เขาเรียกว่า Genome นะคะ เขาบอกว่าการจัดวางแผงควบลคุมในหน้าจอ หน้าจอ ในหน้าจอ 1 หน้าจอ หนูต้องควบคุมแต่ละฟังก์ชันได้ ลำดับการทำงาน และความถี่ในการทำงาน ใน 1 หน้าจอ ถ้าหนูเปิดหน้าจอเยอะจนเกินไป บางครั้ง ระบบเกิดการหมุน บางครั้งอินเทอร์เน็ตความเสถียรของอินเทอร์เน็ตไม่สามารถทำงานได้ สภาพแวดล้อม การจัดเก้าอี้เหมาะสบกับผู้ใช้ไหม สังเกตไหมคะ ว่าคอมพิวเตอร์ในช่วสงนี้จะไม่มีคอมพิวเตอร์หันหลังเข้าหากัน แล้วให้เด็กหันหน้าเข้าชนกัน แต่ถ้าเป็นห้องที่อบรบนะคะ ห้องที่อบรบ ห้องที่มีปริมาณเด็กน้อย จะใช้วิธีการเป็นโต๊ะกลม ให้คอมพิวเตอร์ตั้งอยู่ตรงกลาง และคนตั้งอยู่ 2 ข้าง ทำงานแต่ละคนไม่ต้องนั่งมองกัน เพราะมีบางคน ใช้คำว่า</w:t>
      </w:r>
      <w:r>
        <w:t xml:space="preserve"> </w:t>
      </w:r>
      <w:r>
        <w:t xml:space="preserve">“</w:t>
      </w:r>
      <w:r>
        <w:t xml:space="preserve">บางคน</w:t>
      </w:r>
      <w:r>
        <w:t xml:space="preserve">”</w:t>
      </w:r>
      <w:r>
        <w:t xml:space="preserve"> </w:t>
      </w:r>
      <w:r>
        <w:t xml:space="preserve">นะคะ ใช้วิธีการนั่ง แล้วชะเง้อดูว่าเพื่อนตอบอะไร การตอบออนไลน์นะคะ เช่น หมายเลข 1 กำลังตอบข้อมูล ตอบเลย หมายเลข 10 ชะเง้อแล้วหมายเลข ตอบอะไร อย่างนี้นะคะ ก็สามารถดูได้นะคะ แต่ถ้าเอาจอคอมฯ หันหลังเข้าหากันหนูก็จะมองไม่เห็นเลย ปัจจัยทางด้านสุขภาพ สถานที่ใช้งานไฟเพียงพอไหม อุณหภูมิสังเกตว่าคอมพิวเตอร์อยู่กับความร้อนไม่ได้ เครื่องอาจเกิด Overheat ได้นะคะ ความชื้น เขาถึงได้บอกว่า การถือน้ำขึ้นมาเอามาวางไว้ข้าง ๆ เขาไม่แนะนำ เพราะอะไรคะ เพราะเขากลัวน้ำทำไมคะ คว่ำใส่ แล้วทุกอย่างก็จบ แสงสว่าง เมื่อสักครู่เห็นไหมคะ พี่พลอยเปิดไฟเห็นไหมคะ เสียงก็มีผล เราได้ยินชัดหรือไม่ ปัจจัยทางด้านสี สีแดง สำหรับการเตือน ดีที่ไฟจราจร นะคะ สีเหลืองค่ะ สีเหลืองสำหรับการเตรียมพร้อม แต่ถ้าปััญหาผู้ใช้ตาบอดสี ปัจจัยทางด้านวัฒธแต่ละประเทศ ก็มีผลต่อสีเช่นเดียวกัน ยกตัวอย่าง คนแก่ อาจารย์ใช้คำว่า</w:t>
      </w:r>
      <w:r>
        <w:t xml:space="preserve"> </w:t>
      </w:r>
      <w:r>
        <w:t xml:space="preserve">“</w:t>
      </w:r>
      <w:r>
        <w:t xml:space="preserve">คนแก่</w:t>
      </w:r>
      <w:r>
        <w:t xml:space="preserve">”</w:t>
      </w:r>
      <w:r>
        <w:t xml:space="preserve"> </w:t>
      </w:r>
      <w:r>
        <w:t xml:space="preserve">เลยนะคะ เด็กไม่น่ามีปัญหา จะมีปัญหาเรื่องของสีฟ้ากับสีเขียว คุณแม่อาจารย์แอน อายุ 75 ท่านมีปัญหาทางด้านของสีฟ้ากับสีเขียว สีเขียว บอกสีฟ้า สีฟ้า บอกสีเขียว ตาเริ่มบอดสีนะคะ นี่เป็นเรื่องของปัจจัย แต่แต่ละประเภทก็มีผล เช่น อาจารย์พูดถึงงานแต่งงาน แล้วหนูใส่ชุดสีดำไป เขาเริ่มมองหนูแล้ว ว่าหนูเป็นอีกาถูกไหมลูก ไม่ใช่หงส์แล้ว ใส่มาได้อย่างไร ถ้าหนูเป็นวานศพ หนุใส่ชุดสีแดงมาเลย สีชมพูมาเลย บางประเทศแบนเลยนะคะ อาจารย์ยกตัวอย่าง เช่น ประเทศทางยุโรป บางประเทศยังมีอยู่เลยนะคะ เขาเหยียดเรื่องของสีผิวนะคะ บางคนเขาเหยียดสีผิว อาจารย์มีเพื่อนชาวอังกฤษ 1 คน ผู้ดีอังกฤษเขาใช้คำพูดว่า</w:t>
      </w:r>
      <w:r>
        <w:t xml:space="preserve"> </w:t>
      </w:r>
      <w:r>
        <w:t xml:space="preserve">“</w:t>
      </w:r>
      <w:r>
        <w:t xml:space="preserve">เขาเป็นผู้ดีอังกฤษ</w:t>
      </w:r>
      <w:r>
        <w:t xml:space="preserve">”</w:t>
      </w:r>
      <w:r>
        <w:t xml:space="preserve"> </w:t>
      </w:r>
      <w:r>
        <w:t xml:space="preserve">เลยนะคะ เขาจะทิฐิในเรื่องของมารยาท นั่งหลังต้องตรง เวลาเรียนนะคะ นั่งหลังต้องตรง หน้าจอที่เห็นจะต้องอยู่ในระยะของกี่องศานะคะ มือที่ยื่นออกไป เราสามารถได้ไหม แล้วบางโต๊ะหนูสังเกตนะคะ ทำไมคีย์บอร์ดอยู่ข้างล่าง ทำไมเมาส์อยู่ข้างล่าง ทำไมถึงอยู่ด้านบน แต่ถามอาจารย์แอนนะคะ อาจารย์รู้สึกว่าเอาไว้ด้านล่างนี่ เราเมื่อย แต่บางคนบอกว่าสบาย แต่อาจารย์มองไว้ด้านบน ก็ตามที่อยู่ด้านบน อาจจะกลายเป็นซีตไกลายเป็นซีดได้ ถ้าหนูจับเมาส์เรื่อย ๆ โอเคนะคะ การคลิกเมาส์เรื่อย ๆ หนูจะเกิดการเกร็งระหว่างนิ้วกลาง และนิ้วนาง แล้วหนูจะเกิดที่ข้อมือ ข้อมือของหนูจะเกิดปัญหา หนูเคยเห็นไหมลูก ที่เขามีก้อนอยู่ตรงข้อมือแล้วไปผ่าตัดกันน่ะค่ะ อาจจะเกิดการใช้เมาส์ค่ะ คุณหมอจะคิดอีกอย่างหนึ่งค่ะ แต่นักคอมพิวเตอร์จะมองว่าเกิดจากการใช้เมาส์นะคะ แต่ถ้าดูในเรื่องของ Industrial Industrial ดูจะไกลกับเราพอสมควรนะ ดูว่าจะไกล เรื่องของราคาน้ำมัน ราคาน้ำมันมีผลต่อการใช้รถ แต่ก็ไม่ได้มีผลต่อทุกคน แต่สถานภาพของห้องทำงาน มีผลต่อการทำงาน หนูต้องการสมาธิ แต่เพื่อนกลับเปิดเพลงเสียงดังตลอดเลย หนูก็ทำงานไม่ได้ เมื่อเช้าอาจารย์เหข่าวของพระ พระท่านบวชมา 5 ปี ท่านไม่เคยทิ้งขยะเลย ในห้องก็มีแต่ขยะ อันนี้ก็แปลกนะ อันนี้ก็แปลก แต่ถ้าในงานของบริษัท หนูยังไมไ่ด้ไปดูงานนนะ ถ้าหนูไปดูงาน อาจารย์ก็จะถามว่า หนูไปดูงานโรงงานนี้เขาเป็นงานประเภทไหน งานของเขานี่ ออฟฟิศของเขาเป็น Text ไหม แล้วเขาใช้ข้อมูลเป็นตัวเลขหรือไม่ แล้วเขามีการเปลี่ยนแปลง การเปลี่ยนแปลง Office ของเขามีการเปลี่ยนแปลงช้า ๆ แต่อุตสาหกรรมเขาเปลี่ยนแปลงกันในแบบเร็ว Environment ออฟฟิศของเขาสะอาด เห็นไหมคะ อาจารย์ไม่ได้ Anti CP ไก่หนึ่ง… ไก่อะไรนะ แต่ลืมชื่อ ไม่ใช่ค่ะ ที่ CP อันหนึ่งกับ Betagro บ้านอาจารย์แอนอยู่ตรงนี้ Betagro อยู่ข้างบน เขาทิ้งน้ำไก่ลงทุกวัน นับตั้งแต่อาจารย์มาอยู่สกลนคร อาจาร์ไม่เคยซื้อของ Betago เลย ไก่เน่า น้ำทิ้งแล้วมันเหม็นมาตลอดเลย เห็นไหมคะ แต่อาจารย์ชอบ CP เพราะอะไร อาจารย์มาจากลพบุรี CP มีการจับ แล้วอาจารย์พาเด็กน้อยไปดูงานของ CP ใครที่ได้ไปดูงาน อาหารสัตว์ ก็ท้องร้องต่อไป ใครที่ได้ไปดูการแปรรูป ท้องก็อิ่ม เข้าใจความหมายใช่ไหมคะ การแปรรูป ก็คือการแปลจากไก่ที่เป็นตัว ๆ ออกมาเป็นชิ้น เช่น เป็น… เป็นอะไรนะคะ เป็นไก่ชีสบอล เป็นอะไรเยอะแยะ มากมาย มีอาหารเยอะแยะ แต่คนที่ได้ไปอาหารสัตว์ เขาก็จะมีกลิ่น พอดีอาจารย์ได้จับสลากได้ไปอาหารสัตยอาจารย์ก็เลย 1. เหมือน 2. สกปรก สกปรก สัตว์ที่กินสกปรกที่สุดเท่าที่อาจารย์เห็น ก็คือหมูค่ะ ไก่ก็จิกนะคะ อันนี้ไปดูมาครบเรียบร้อยแล้วค่ะ ที่น่าดูที่สุด เบียร์สิงห์ค่ะ น้ำสิงห์อร่อยลูก นะ แต่ถ้าเรามาดูในเรื่องของ Glass interfaces ดุจะลึกไปกว่าหนูนะ Industrial ที่อาจารย์ถามว่าเทร็นด์อยู่ตรงนไหน ตอนนี้เทร็นด์ของงานเราคืออะไร นี้เราใช้อะไร ตอนนี้ AI เริ่มเข้ามา ทุกอย่างเป็น AI หมดค่ะ หนูสังเกตไหมคะ เราคุย Video Call คุยกัน เขาตัดหน้าเราเข้าไปใส่ แล้วจูงใจให้คนคนนั้นโอนเงินก็มีแล้วนะคะตอนนี้ มีมาแล้ว เป็นพยาบาลท่านหนึ่ง เป็นพยาบาลท่านหนึ่งนะคะ ส่วน Glass นะคะ Interfaces อันนี้เป็นการเปิดหลาย ๆ อย่าง อาจารย์ใช้ข้อมูลง่าย ๆ ดีกว่า ในหน้าจอนี่ค่ะ ถ้าหนูเปิดอินเทอร์เน็ตเยอะมากมายเลย หนุเปิดทั้ง Youtube หนุเทั้ง LINE หนูเปิด Google หนูเปิด Classroom แล้วหนูยังไปเปิดในเรื่องของโปรแกรม PDF อีก แล้วหนูยังไปเปิดเรื่องของ Adobe ด้วย แล้วไปเปิดเรื่อของ GIS ด้วย คราวนี้ล่ะ เครื่องใครที่มี RAM เยอะก็จบ ใคร RAM น้อยเครื่องก็ค้าง หนูเคยเจอเครื่องค้าง เครื่องค้างจะเป็นสไตล์ที่เริ่มมีปัญหา นี่ค่ะ อาจารย์ดูจากหน้าจอของเด็ฏจอของใครที่ไม่ได้เปิดก็ไม่ได้มีสัญญาณไฟถ้าหนูหันหลังไปดูของเพื่อนหลังซ้ายมือน่ะค่ะ จะมีสถานะไฟที่เปิดการทำงาน เครื่องที่ 2 หันไปดูเครื่องที่ 9 จะเห็นไฟทำงาน เครื่องที่ 1 หันไปจะเห็นเครื่องที่ 10 ไฟที่เปิดทำงานจะอยู่ทางด้านซ้ายมือเพราะการเปิดเครื่องของ LENOVO ตัวนี้ มุมล่างซ้ายใช่ไหมคะ โอเคไหม ด้านว้ายเห็นไหมคะ จะเห็นสถานะไฟ และตัว USB ที่ถูกเสียบอยู่นะคะ ที่เสียบอยู่ หนูสามารถที่จะนำมาเสียบต่อได้ แต่ถ้าหนูเสียบจนเกินไป Tunderberd จะมีบอร์ดอยู่บอร์ดหนึ่ง Over Clock คือ การทำให้เครื่องนั้นเร็วขึ้น อาจารย์เรียกว่า ย่างนก บอร์ดอาจารย์ไหม้ค่ะ Thunder Bird ไหม้เลยนะคะ อาจารย์ลองมาทุกอย่างค่ะ เพราะอาจารยืเรียนเรื่อง ICP ICP งานให้ได้ตามเป้าหมายของเรา ก็คือเป้าหมายของ User เราทำอะไร โปรแกรมเราต้องการจัดการความเร็วของบอร์ด เราต้องลองทำ Over Cock ดูนะคะ พอทำ Over Clock พอใส่ Over Clock พอใส่พัดสม ใส่ความร้อนเข้าไป ก็ยังย่างนกอยู่ดี ไหม้ค่ะ บอร์ดไหม สิ่งแรกที่อาจารย์ทำคือ ดึง Project ของตัวเองออกมาค่ะ เพราะในบ้างครั้ง กุ๊ย หรือ GUI นี่ หนูเปิด Windows ไม่ได้ แต่หนูสามารถจะเแิด DOS Prompt ได้ หนูกดปุ่ม Del กด Del ค้างเลยค่ะ แล้วหนูจะสามารถเข้า เขา DOS Prompt ได้ สไลด์สุดท้ายค่ะ Indirect ค่ะ การชี้ ถ้าหากว่าระบบโอเค หนูก็หน้ายิ้ม หนูเคยเห็นใช่ไหมคะ ไปธนาคาร ถัดไปธนาคารประทับใจ หน้าที่หนูทำไมคะ หน้าบึ้ง Facebook ก็มีใช่ไหมลูก มีสถานะห่วงใย มีหน้ายิ้ม มีหน้าโกรธ มีหน้าร้องไห้ อันนี้ก็เช่นเดียวกัน มันเป็น Feedback ของแต่ละอัน เช่น เขาบอกว่าคนที่เป็น… เขาเรียกว่า คุณครูคนหนึ่งน่ะค่ะ อาจารย์เห็นคุณครูคนหนึ่ง จังหวัดอะไรไม่ทราบ ท่านเสียชีวิตกระทันหัน คำถามที่เขาถามกัน สังคมบอกว่าเด็กคนนี้ไม่รักอาจารย์จึงได้กดหัวเราะ แต่จริง ๆ อาจจะไม่ใช่ก็ได้ อาจจะเป็นสถานะที่หนูกดแล้วก็ค้าง อาจจะกดร้องไห้นี่แหละ แต่กดค้างไปกดที่จุดหัวเราะก็ได้ หรือตกเก้าอี้นะคะ หนูกลับไปกดในเรื่องของการกดหัวเราะ อีกคนบอกกดห่วงใย มันก็ขึ้นอยู่กับว่าว่าตอนนี้ความรู้สึกของหนูรู้สึกอย่างไรนะคะ นั่นคือที่สมองของเราเลยนะคะ คราวนี้ อันนี้เป็นสไลด์สุดท้าย งานของวันนี้ลูก งานของวันนี้ อาจารย์ขอย้อนนะคะ หน้าสไลด์ที่ 10 นะคะ หน้าสไลด์ที่ 10 จากภาพนะคะ จากภาพให้หนูยกตัวอย่างอย่างที่หนูนำเสนอนี้แหละค่ะ หนูสร้างขึ้นมาค่ะ จาก Input อะไร หนูต้องการ Output อะไร เกิดอะไรเกิดขึ้น ข้อมูลที่ดี คือ คนที่ไปซื้อรถจักรยานยนต์ค่ะ หนูมีการ Observ ว่าหนูต้องการจะทำอะไร เห็นไหมคะ บางอย่างตัวอย่างที่หนูนำเสนอ หรือบางอย่างที่หนุยกตัวอย่างมา ที่หนูจะบอกว่าหนูไปซื้อของหนูไม่สามารถที่จะสังเกตได้เลย เพราะแต่ละคนชอบอะไรที่แตกต่างกัน แต่ละคนจะไปซื้อรถเขามีข้อมูลอยู่ในหัวแล้วไงค่ะ ก็สามารถบอกได้ว่า นี่สังเกตมาแฃล้ว มีการ Opserb มาแลคนเดี๋ยวนี้ชอบมากเลยรถแบบ Automatic ใช้กันทุกคนเลย ใคร ๆ ก็ใช้ แล้วคนที่นำเสนอเรามองหน้าอกเขานิดหนึ่งค่ะ เขากำลังเชียร์ใครอยู่ กำลังเชียร์ค่ายไหน แล้วนะคะ อาจารย์ซื้อจะไปซื้อแอร์ Misu แต่คนพูด คือ Hitashi เขาปัดไป เขาก็เชียร์ฮิตาชิ อาจารย์ก็เลยซื้อฮิตาชิมา 4 x 100 การวิ่งของไฟ สถานะของไฟจะวิ่งให้เร็ว จะเกิดการเฉื่อย นั่นคือ Hitashi เป้าหมายของเขา ก็คือเย็น ผมกระจาย นั่นคือฮิตาชิ แต่ Heavpy newty อาจารย์ไม่ไกับมิตซูนะคะ แต่อาจารย์ก็จะใช้มิตซู เขาจะค่อย ๆ เป็น ค่อย ๆ ไป โอเคนะคะ แอร์บางยี่ห้อ 4 x 100 ถามว่ารู้ได้อย่างไร เอาไฟเข้ามาจับ แล้วดูการหมุน ดูการหมุนของข้อมูล อันนี้หนูไม่ต้องวาดภาพนะคะ ไม่ต้องวาดภาพ หนูใช้วิธีการแคปหน้าจอได้เลยนะคะ แคปหน้าจอออกมา หรือหนูไม่แคปก็ได้ หนูยกตัวอย่างเลยว่า Input ใครนะคะ Input แล้วก็ : ทำคล้าย ๆ อย่างนี้ก็ได้ค่ะ อย่างนี้นะคะ Input หนูใช้ตรงนี้ก็ได้ค่ะ Output เป็นตัว O แล้วหนูก็ใช้ : แล้วก็สร้างเงื่อนไขขึ้นมาค่ะ ว่าหนูจะทำอะไร อันนี้ เช่น ออกแบบแผงเปิดปิดไฟ ก็ได้แล้วค่ะ 1 หัวข้อ หรือหนูจะบอกว่าหนูจะใช้ในเรื่องของการอัดวิดีโอนะคะ จะอัดในเรื่องของการแนะนำสถานที่ท่องเที่ยว ก็ได้แล้วอีก 1 หัวข้อ ถ้าหนูจะทำเรื่องของการท่องเที่ยว ในเรื่องของสถานที่ท่องเที่ยว input หนูจะไปที่ไหน Output หนูอยากได้การท่องเที่ยวแบบใด แล้วใครเป็นคนไปเซอร์เวย์ จะไปช่วง หนูจะไปน้ำตก แต่หนูไปหน้าแล้ง แสดงว่าคนที่ไป Observ ให้ข้อมูลไม่ดีแล้ว ถูกไหมคะ พอให้ข้อมูลไม่ดีปุ๊บ เกิดการโต้เถียงเกิดขึ้น แล้วใครจะเป็นคนมานำเสนอ อาจารย์ถึงบอกว่าให้หนูมานำเสนอครบทั้ง 3 คน เพื่อที่จะจูงใจให้คนฟังนี่ ตั้งใจฟังเรา ถ้าใครที่นำเสนอแล้วมีคนตั้งใจฟัง นำเสนอก็มีความสุข แต่เมื่อไหร่ก็ตามที่หนูกำลังนำเสนองานอยู่ แต่เพื่อนกลับนั่งคุยกัน นั่งวิเคราะห์หรือนั่งวิเคราะห์งานของตัวเอง หนูก็จะรู้สึกว่าทำไมเพื่อนไม่สนใจเวลาที่เรานำเสนองานเลยนะคะ อันนี้คือการสื่อสารแต่ละส่วนประกอบ อาจารย์อยากให้หนูแยกให้ได้เวลาหนูคุย เวลาหนูคุยหนูมองงานให้เป็นอัลกอริทึม หนูจะมองงานไม่เป็นระบบ เพราะฉะนั้นแล้ว ถ้าหมูมองงานเป็นระบบ คราวนี้หนูจะเห็น Human แล้ว HCI เริ่มเกิดขึ้น ตรงนี้นะคะ อาจารย์บอกตามตรงเลยว่าตรงนี้คือ Human นี่คือมนุษย์ ส่วนประกอบทั้งหมดนี่ อันนี้คือ Interface ค่ะ แล้วเขาคือคอมพิวเตอร์ คอมพิวเตอร์ทั้งหมดเลย ทุกอย่างจะมีข้อมูลมา ถ้าไม่ตรงมันก็เกิดปัญหา พอเกิดปัญหา มันจะเกิดก็เกิดการโต้เถียง ก็เกิดการ Performace ปุ๊บโครงสร้างก็เริ่มเปลี่ยนแล้ว ฉันจะไม่ซื้อแล้วร้านนี้ ร้นนี้ส่งของผิดตลอดเวลาเลย แบนร้านนี้ไปทันที ได้นะคะ การสั่งซื้อสินค้าออนไลน์ก็ได้นะคะ ซื้ออะไรก็ได้ ทำอะไรก็ได้ค่ะ ขอให้ข้อมูลนั้น เกิดการผิดพลาดได้นิดหนึ่งนะคะ เกิดการผิดพลาดได้นิดหนึ่ง แม้แต่หนูจะไปซื้อรถน่ะค่ะ ทุก ๆ ศูนย์จะมีที่เราต้องการครบ จริงไหมคะ หนูซื้อเครื่องของที่ชาร์จไฟ ก็ไม่ใช่ทุก ๆ ร้านจะขายที่ชาร์จไฟ เขาจึงได้มีเป็นทำไมคะ โรงอาหาร เวลาหิวติ้งไปโรงอาหาร เวลาหิวต้องไปที่โรงอาหาร แต่ถ้าอาหารที่เป็น Fast Food เขาเริ่มมีปัญหากันปแล้ว เห็นไหมคะ โจมตีเรื่องของ Fast Food KFC อร่อยค่ะ นะคะ แต่คนที่แพ้ KFC ก็มีค่ะ น้องชายอาจารย์แพ้ KFC ทานเข้าไปแล้วปัสสาวะเป็นเลือด ไม่ว่าจะเป็น KFC ร้านไหน ก็ตาม อันนี้ก็ตอบไม่ได้เพราะอะไรนะคะ เขาเลยแบน KFC ตั้งแต่วันนั้น จนวันนี้ ใครได้เป็นอะไรก็จะเป็นอย่างนั้น อาจารย์แอนไม่ชอบอากาศที่มันอึน ๆ เพราะอาจารย์หายใจไม่ออก อากาศอึน ๆ อาจารย์ก็ไม่ชอบแล้ว อาจารย์ต้องทำการหายใจด้วยการขยายหลอดลมนะคะ อาจารย์ก็ไม่ชอบ อากาศร้าน ก็ไม่ชอบอีก อาจารย์แพ้เหงื่อตัวเองอีก หนูก็มองว่า เอ๊ะ ทำไม… ทำไมเที่ยงฝนต้องตกมันจะออกไปทานข้าว เห็นไหมคะ เมื่อหน้าฝนเด็กทุกคนก็ทำไมคะ พกร่มนะคะ งานชิ้นนี้อาจารย์ถามงานชิ้นนี้นะคะ งานชิ้นนี้ หนูสามารถส่งได้ช้าสุดเมื่อไหร่คะ อาจารย์ขอช้าสุดนะคะ อาจารย์ไม่ถามเร็วสุด ช้าสุดเมื่อไหร่คะ ตอบอาจารย์ได้ไหมคะศุกร์ วันศุกร์นี้ใช่ไหมคะ ช่วงเวลาไหนลูก ก่อนเที่ยงคืน อาจารย์ขอเป็น 23.50 น. ได้ไหมคะ เพราะอาจารย์กลัวจะ เวลามันจะไม่เป๊ะเที่ยงคืน ได้นะคะ อย่างนั้นงานนี้ขอช้าสุดเลยนะคะ วันศุกร์นี้ วันศุกร์ที่เท่าไรคะลูก 29 โอเคนะคะ ตามหน้าจอเลยนะคะ วันศุกร์ที่ 29 หนูต้องส่งก่อนวันศกร์ที่ 29 เวลา 23.50 น. โอเคไหมคะ งานที่ทำ เขียนก็ได้ เขียนใส่กระดาษก็ได้นะคะ แล้วถ่ายรูปแล้วส่งมาเป็นไฟล์ก็ได้ค่ะ หริอหนูจะทำในคอมพิวเตอร์แล้วพิมพ์ก็ได้ ไม่ Mind นะคะ อาจารย์ไม่ Mind เลย แต่ขอให้มีงานส่งนะ เขียนในกระดาษก็ได้นะคะ เขียน ๆ ๆ เขียนในกระดาษแล้วหนูถ่ายรูปขึ้นมา Add File ให้อาจารย์ก็ได้ค่ะ เป็นไฟลืภาพให้อาจารย์ก็ได้เช่นกัน โอเคนะ โอเคค่ะ อย่างนั้นวันนี้นะ อาจารย์เอาไว้แค่นี้นะคะ แล้วก็คะแนนการนำเสนองานจะส่งให้ในวันพุธนี้นะคะ หนูจะได้ทราบคะแนน ขอบคุณพี่ล่ามนะคะ ขอบคุณมาก ๆ ค่ะ แล้วก็ขอบคุณนักศึกษาทุกคน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วิชาการปฏิสัมพันธ์ระหว่างมนุษย์และคอมพิวเตอร์ (เช้า) 251167</dc:title>
  <dc:creator/>
  <cp:keywords/>
  <dcterms:created xsi:type="dcterms:W3CDTF">2024-11-25T05:01:50Z</dcterms:created>
  <dcterms:modified xsi:type="dcterms:W3CDTF">2024-11-25T05: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พฤษจิกายน 2567 เวลา 09.29 น.</vt:lpwstr>
  </property>
  <property fmtid="{D5CDD505-2E9C-101B-9397-08002B2CF9AE}" pid="3" name="subtitle">
    <vt:lpwstr/>
  </property>
</Properties>
</file>